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07" w:type="dxa"/>
        <w:tblInd w:w="-436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2836"/>
        <w:gridCol w:w="2410"/>
        <w:gridCol w:w="1701"/>
        <w:gridCol w:w="1701"/>
        <w:gridCol w:w="1559"/>
      </w:tblGrid>
      <w:tr w:rsidR="00882CA3" w:rsidRPr="00882CA3" w14:paraId="7A270BD1" w14:textId="77777777" w:rsidTr="00882CA3">
        <w:trPr>
          <w:trHeight w:val="1471"/>
        </w:trPr>
        <w:tc>
          <w:tcPr>
            <w:tcW w:w="28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5379B8A" w14:textId="77777777" w:rsidR="00882CA3" w:rsidRPr="00882CA3" w:rsidRDefault="00882CA3" w:rsidP="00882CA3">
            <w:pPr>
              <w:spacing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b/>
                <w:bCs/>
                <w:color w:val="000000"/>
                <w:kern w:val="24"/>
                <w:szCs w:val="24"/>
              </w:rPr>
              <w:t>Scientific Name</w:t>
            </w:r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156F324" w14:textId="77777777" w:rsidR="00882CA3" w:rsidRPr="00882CA3" w:rsidRDefault="00882CA3" w:rsidP="00882CA3">
            <w:pPr>
              <w:spacing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b/>
                <w:bCs/>
                <w:color w:val="000000"/>
                <w:kern w:val="24"/>
                <w:szCs w:val="24"/>
              </w:rPr>
              <w:t>Common Name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A2658D0" w14:textId="77777777" w:rsidR="00882CA3" w:rsidRDefault="00882CA3" w:rsidP="00882CA3">
            <w:pPr>
              <w:spacing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24"/>
                <w:szCs w:val="24"/>
              </w:rPr>
            </w:pPr>
            <w:r w:rsidRPr="00882CA3">
              <w:rPr>
                <w:rFonts w:ascii="Calibri" w:eastAsia="Times New Roman" w:hAnsi="Calibri" w:cs="Calibri"/>
                <w:b/>
                <w:bCs/>
                <w:color w:val="000000"/>
                <w:kern w:val="24"/>
                <w:szCs w:val="24"/>
              </w:rPr>
              <w:t xml:space="preserve">Average Abundance  per survey </w:t>
            </w:r>
          </w:p>
          <w:p w14:paraId="2FBAAF94" w14:textId="21B0D36B" w:rsidR="00826E8D" w:rsidRPr="00826E8D" w:rsidRDefault="00882CA3" w:rsidP="00882CA3">
            <w:pPr>
              <w:spacing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24"/>
                <w:szCs w:val="24"/>
              </w:rPr>
            </w:pPr>
            <w:r w:rsidRPr="00882CA3">
              <w:rPr>
                <w:rFonts w:ascii="Calibri" w:eastAsia="Times New Roman" w:hAnsi="Calibri" w:cs="Calibri"/>
                <w:b/>
                <w:bCs/>
                <w:color w:val="000000"/>
                <w:kern w:val="24"/>
                <w:szCs w:val="24"/>
              </w:rPr>
              <w:t xml:space="preserve">at Reef </w:t>
            </w:r>
            <w:r w:rsidR="00826E8D">
              <w:rPr>
                <w:rFonts w:ascii="Calibri" w:eastAsia="Times New Roman" w:hAnsi="Calibri" w:cs="Calibri"/>
                <w:b/>
                <w:bCs/>
                <w:color w:val="000000"/>
                <w:kern w:val="24"/>
                <w:szCs w:val="24"/>
              </w:rPr>
              <w:t>1 (</w:t>
            </w:r>
            <w:r w:rsidR="00826E8D" w:rsidRPr="00826E8D">
              <w:rPr>
                <w:rFonts w:ascii="Calibri" w:eastAsia="Times New Roman" w:hAnsi="Calibri" w:cs="Calibri"/>
                <w:b/>
                <w:bCs/>
                <w:color w:val="000000"/>
                <w:kern w:val="24"/>
                <w:szCs w:val="24"/>
              </w:rPr>
              <w:t>individuals m</w:t>
            </w:r>
            <w:r w:rsidR="00826E8D">
              <w:rPr>
                <w:rFonts w:ascii="Calibri" w:eastAsia="Times New Roman" w:hAnsi="Calibri" w:cs="Calibri"/>
                <w:b/>
                <w:bCs/>
                <w:color w:val="000000"/>
                <w:kern w:val="24"/>
                <w:szCs w:val="24"/>
                <w:vertAlign w:val="superscript"/>
              </w:rPr>
              <w:t>-2</w:t>
            </w:r>
            <w:r w:rsidR="00826E8D">
              <w:rPr>
                <w:rFonts w:ascii="Calibri" w:eastAsia="Times New Roman" w:hAnsi="Calibri" w:cs="Calibri"/>
                <w:b/>
                <w:bCs/>
                <w:color w:val="000000"/>
                <w:kern w:val="24"/>
                <w:szCs w:val="24"/>
              </w:rPr>
              <w:t>)</w:t>
            </w:r>
            <w:r w:rsidR="00F422BF" w:rsidRPr="00F422BF">
              <w:rPr>
                <w:rFonts w:ascii="Calibri" w:eastAsia="Times New Roman" w:hAnsi="Calibri" w:cs="Calibri"/>
                <w:b/>
                <w:bCs/>
                <w:color w:val="000000"/>
                <w:kern w:val="24"/>
                <w:szCs w:val="24"/>
              </w:rPr>
              <w:t xml:space="preserve"> </w:t>
            </w:r>
            <w:r w:rsidR="00F422BF" w:rsidRPr="00F422BF">
              <w:rPr>
                <w:rFonts w:ascii="Calibri" w:eastAsia="Times New Roman" w:hAnsi="Calibri" w:cs="Calibri"/>
                <w:b/>
                <w:bCs/>
                <w:color w:val="000000"/>
                <w:kern w:val="24"/>
                <w:szCs w:val="24"/>
              </w:rPr>
              <w:t>±</w:t>
            </w:r>
            <w:r w:rsidR="00F422BF" w:rsidRPr="00F422BF">
              <w:rPr>
                <w:rFonts w:ascii="Calibri" w:eastAsia="Times New Roman" w:hAnsi="Calibri" w:cs="Calibri"/>
                <w:b/>
                <w:bCs/>
                <w:color w:val="000000"/>
                <w:kern w:val="24"/>
                <w:szCs w:val="24"/>
              </w:rPr>
              <w:t xml:space="preserve"> SD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F9DE499" w14:textId="77777777" w:rsidR="00882CA3" w:rsidRDefault="00882CA3" w:rsidP="00882CA3">
            <w:pPr>
              <w:spacing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24"/>
                <w:szCs w:val="24"/>
              </w:rPr>
            </w:pPr>
            <w:r w:rsidRPr="00882CA3">
              <w:rPr>
                <w:rFonts w:ascii="Calibri" w:eastAsia="Times New Roman" w:hAnsi="Calibri" w:cs="Calibri"/>
                <w:b/>
                <w:bCs/>
                <w:color w:val="000000"/>
                <w:kern w:val="24"/>
                <w:szCs w:val="24"/>
              </w:rPr>
              <w:t xml:space="preserve">Average </w:t>
            </w:r>
            <w:proofErr w:type="gramStart"/>
            <w:r w:rsidRPr="00882CA3">
              <w:rPr>
                <w:rFonts w:ascii="Calibri" w:eastAsia="Times New Roman" w:hAnsi="Calibri" w:cs="Calibri"/>
                <w:b/>
                <w:bCs/>
                <w:color w:val="000000"/>
                <w:kern w:val="24"/>
                <w:szCs w:val="24"/>
              </w:rPr>
              <w:t>Abundance  per</w:t>
            </w:r>
            <w:proofErr w:type="gramEnd"/>
            <w:r w:rsidRPr="00882CA3">
              <w:rPr>
                <w:rFonts w:ascii="Calibri" w:eastAsia="Times New Roman" w:hAnsi="Calibri" w:cs="Calibri"/>
                <w:b/>
                <w:bCs/>
                <w:color w:val="000000"/>
                <w:kern w:val="24"/>
                <w:szCs w:val="24"/>
              </w:rPr>
              <w:t xml:space="preserve"> survey </w:t>
            </w:r>
          </w:p>
          <w:p w14:paraId="27EE9237" w14:textId="2CB21689" w:rsidR="00882CA3" w:rsidRPr="00882CA3" w:rsidRDefault="00882CA3" w:rsidP="00882CA3">
            <w:pPr>
              <w:spacing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b/>
                <w:bCs/>
                <w:color w:val="000000"/>
                <w:kern w:val="24"/>
                <w:szCs w:val="24"/>
              </w:rPr>
              <w:t>at Reef 2</w:t>
            </w:r>
            <w:r w:rsidR="00826E8D">
              <w:rPr>
                <w:rFonts w:ascii="Calibri" w:eastAsia="Times New Roman" w:hAnsi="Calibri" w:cs="Calibri"/>
                <w:b/>
                <w:bCs/>
                <w:color w:val="000000"/>
                <w:kern w:val="24"/>
                <w:szCs w:val="24"/>
              </w:rPr>
              <w:t xml:space="preserve"> (</w:t>
            </w:r>
            <w:r w:rsidR="00826E8D" w:rsidRPr="00826E8D">
              <w:rPr>
                <w:rFonts w:ascii="Calibri" w:eastAsia="Times New Roman" w:hAnsi="Calibri" w:cs="Calibri"/>
                <w:b/>
                <w:bCs/>
                <w:color w:val="000000"/>
                <w:kern w:val="24"/>
                <w:szCs w:val="24"/>
              </w:rPr>
              <w:t>individuals m</w:t>
            </w:r>
            <w:r w:rsidR="00826E8D">
              <w:rPr>
                <w:rFonts w:ascii="Calibri" w:eastAsia="Times New Roman" w:hAnsi="Calibri" w:cs="Calibri"/>
                <w:b/>
                <w:bCs/>
                <w:color w:val="000000"/>
                <w:kern w:val="24"/>
                <w:szCs w:val="24"/>
                <w:vertAlign w:val="superscript"/>
              </w:rPr>
              <w:t>-2</w:t>
            </w:r>
            <w:r w:rsidR="00826E8D">
              <w:rPr>
                <w:rFonts w:ascii="Calibri" w:eastAsia="Times New Roman" w:hAnsi="Calibri" w:cs="Calibri"/>
                <w:b/>
                <w:bCs/>
                <w:color w:val="000000"/>
                <w:kern w:val="24"/>
                <w:szCs w:val="24"/>
              </w:rPr>
              <w:t>)</w:t>
            </w:r>
            <w:r w:rsidR="00F422BF" w:rsidRPr="00F422BF">
              <w:rPr>
                <w:rFonts w:ascii="Calibri" w:eastAsia="Times New Roman" w:hAnsi="Calibri" w:cs="Calibri"/>
                <w:b/>
                <w:bCs/>
                <w:color w:val="000000"/>
                <w:kern w:val="24"/>
                <w:szCs w:val="24"/>
              </w:rPr>
              <w:t xml:space="preserve"> ± SD</w:t>
            </w: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CC06D0C" w14:textId="77777777" w:rsidR="00882CA3" w:rsidRDefault="00882CA3" w:rsidP="00882CA3">
            <w:pPr>
              <w:spacing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24"/>
                <w:szCs w:val="24"/>
              </w:rPr>
            </w:pPr>
            <w:r w:rsidRPr="00882CA3">
              <w:rPr>
                <w:rFonts w:ascii="Calibri" w:eastAsia="Times New Roman" w:hAnsi="Calibri" w:cs="Calibri"/>
                <w:b/>
                <w:bCs/>
                <w:color w:val="000000"/>
                <w:kern w:val="24"/>
                <w:szCs w:val="24"/>
              </w:rPr>
              <w:t xml:space="preserve">Average </w:t>
            </w:r>
            <w:proofErr w:type="gramStart"/>
            <w:r w:rsidRPr="00882CA3">
              <w:rPr>
                <w:rFonts w:ascii="Calibri" w:eastAsia="Times New Roman" w:hAnsi="Calibri" w:cs="Calibri"/>
                <w:b/>
                <w:bCs/>
                <w:color w:val="000000"/>
                <w:kern w:val="24"/>
                <w:szCs w:val="24"/>
              </w:rPr>
              <w:t>Abundance  per</w:t>
            </w:r>
            <w:proofErr w:type="gramEnd"/>
            <w:r w:rsidRPr="00882CA3">
              <w:rPr>
                <w:rFonts w:ascii="Calibri" w:eastAsia="Times New Roman" w:hAnsi="Calibri" w:cs="Calibri"/>
                <w:b/>
                <w:bCs/>
                <w:color w:val="000000"/>
                <w:kern w:val="24"/>
                <w:szCs w:val="24"/>
              </w:rPr>
              <w:t xml:space="preserve"> survey </w:t>
            </w:r>
          </w:p>
          <w:p w14:paraId="066C0C78" w14:textId="471754BE" w:rsidR="00882CA3" w:rsidRPr="00882CA3" w:rsidRDefault="00882CA3" w:rsidP="00882CA3">
            <w:pPr>
              <w:spacing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b/>
                <w:bCs/>
                <w:color w:val="000000"/>
                <w:kern w:val="24"/>
                <w:szCs w:val="24"/>
              </w:rPr>
              <w:t>at Reef 3</w:t>
            </w:r>
            <w:r w:rsidR="00826E8D">
              <w:rPr>
                <w:rFonts w:ascii="Calibri" w:eastAsia="Times New Roman" w:hAnsi="Calibri" w:cs="Calibri"/>
                <w:b/>
                <w:bCs/>
                <w:color w:val="000000"/>
                <w:kern w:val="24"/>
                <w:szCs w:val="24"/>
              </w:rPr>
              <w:t xml:space="preserve"> (</w:t>
            </w:r>
            <w:r w:rsidR="00826E8D" w:rsidRPr="00826E8D">
              <w:rPr>
                <w:rFonts w:ascii="Calibri" w:eastAsia="Times New Roman" w:hAnsi="Calibri" w:cs="Calibri"/>
                <w:b/>
                <w:bCs/>
                <w:color w:val="000000"/>
                <w:kern w:val="24"/>
                <w:szCs w:val="24"/>
              </w:rPr>
              <w:t>individuals m</w:t>
            </w:r>
            <w:r w:rsidR="00826E8D">
              <w:rPr>
                <w:rFonts w:ascii="Calibri" w:eastAsia="Times New Roman" w:hAnsi="Calibri" w:cs="Calibri"/>
                <w:b/>
                <w:bCs/>
                <w:color w:val="000000"/>
                <w:kern w:val="24"/>
                <w:szCs w:val="24"/>
                <w:vertAlign w:val="superscript"/>
              </w:rPr>
              <w:t>-2</w:t>
            </w:r>
            <w:r w:rsidR="00826E8D">
              <w:rPr>
                <w:rFonts w:ascii="Calibri" w:eastAsia="Times New Roman" w:hAnsi="Calibri" w:cs="Calibri"/>
                <w:b/>
                <w:bCs/>
                <w:color w:val="000000"/>
                <w:kern w:val="24"/>
                <w:szCs w:val="24"/>
              </w:rPr>
              <w:t>)</w:t>
            </w:r>
            <w:r w:rsidR="00F422BF" w:rsidRPr="00F422BF">
              <w:rPr>
                <w:rFonts w:ascii="Calibri" w:eastAsia="Times New Roman" w:hAnsi="Calibri" w:cs="Calibri"/>
                <w:b/>
                <w:bCs/>
                <w:color w:val="000000"/>
                <w:kern w:val="24"/>
                <w:szCs w:val="24"/>
              </w:rPr>
              <w:t xml:space="preserve"> ± SD</w:t>
            </w:r>
          </w:p>
        </w:tc>
      </w:tr>
      <w:tr w:rsidR="00882CA3" w:rsidRPr="00882CA3" w14:paraId="1658127B" w14:textId="77777777" w:rsidTr="00882CA3">
        <w:trPr>
          <w:trHeight w:val="425"/>
        </w:trPr>
        <w:tc>
          <w:tcPr>
            <w:tcW w:w="28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6FD41EB" w14:textId="77777777" w:rsidR="00882CA3" w:rsidRPr="00882CA3" w:rsidRDefault="00882CA3" w:rsidP="00882CA3">
            <w:pPr>
              <w:spacing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i/>
                <w:iCs/>
                <w:color w:val="000000" w:themeColor="dark1"/>
                <w:kern w:val="24"/>
                <w:szCs w:val="24"/>
              </w:rPr>
              <w:t xml:space="preserve">Chaetodon </w:t>
            </w:r>
            <w:proofErr w:type="spellStart"/>
            <w:r w:rsidRPr="00882CA3">
              <w:rPr>
                <w:rFonts w:ascii="Calibri" w:eastAsia="Times New Roman" w:hAnsi="Calibri" w:cs="Calibri"/>
                <w:i/>
                <w:iCs/>
                <w:color w:val="000000" w:themeColor="dark1"/>
                <w:kern w:val="24"/>
                <w:szCs w:val="24"/>
              </w:rPr>
              <w:t>striatus</w:t>
            </w:r>
            <w:proofErr w:type="spellEnd"/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CD6AAE9" w14:textId="77777777" w:rsidR="00882CA3" w:rsidRPr="00882CA3" w:rsidRDefault="00882CA3" w:rsidP="00882CA3">
            <w:pPr>
              <w:spacing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Banded Butterflyfish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  <w:hideMark/>
          </w:tcPr>
          <w:p w14:paraId="5267A4FB" w14:textId="1FAD5EFB" w:rsidR="00882CA3" w:rsidRPr="00882CA3" w:rsidRDefault="00882CA3" w:rsidP="00882CA3">
            <w:pPr>
              <w:spacing w:line="240" w:lineRule="auto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0.8</w:t>
            </w:r>
            <w:r w:rsidR="00CB18E1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 xml:space="preserve"> ± 1.1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  <w:hideMark/>
          </w:tcPr>
          <w:p w14:paraId="6D31003B" w14:textId="58E70590" w:rsidR="00882CA3" w:rsidRPr="00882CA3" w:rsidRDefault="00882CA3" w:rsidP="00882CA3">
            <w:pPr>
              <w:spacing w:line="240" w:lineRule="auto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0.2</w:t>
            </w:r>
            <w:r w:rsidR="00CB18E1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 xml:space="preserve"> ± 0.6</w:t>
            </w: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  <w:hideMark/>
          </w:tcPr>
          <w:p w14:paraId="0BE2C97A" w14:textId="0DC192B8" w:rsidR="00882CA3" w:rsidRPr="00882CA3" w:rsidRDefault="00882CA3" w:rsidP="00882CA3">
            <w:pPr>
              <w:spacing w:line="240" w:lineRule="auto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0.4</w:t>
            </w:r>
            <w:r w:rsidR="00CB18E1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 xml:space="preserve">  ± 1.1</w:t>
            </w:r>
          </w:p>
        </w:tc>
      </w:tr>
      <w:tr w:rsidR="00882CA3" w:rsidRPr="00882CA3" w14:paraId="4C2E009F" w14:textId="77777777" w:rsidTr="00882CA3">
        <w:trPr>
          <w:trHeight w:val="437"/>
        </w:trPr>
        <w:tc>
          <w:tcPr>
            <w:tcW w:w="28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BC9C543" w14:textId="77777777" w:rsidR="00882CA3" w:rsidRPr="00882CA3" w:rsidRDefault="00882CA3" w:rsidP="00882CA3">
            <w:pPr>
              <w:spacing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i/>
                <w:iCs/>
                <w:color w:val="000000" w:themeColor="dark1"/>
                <w:kern w:val="24"/>
                <w:szCs w:val="24"/>
              </w:rPr>
              <w:t xml:space="preserve">Chaetodon </w:t>
            </w:r>
            <w:proofErr w:type="spellStart"/>
            <w:r w:rsidRPr="00882CA3">
              <w:rPr>
                <w:rFonts w:ascii="Calibri" w:eastAsia="Times New Roman" w:hAnsi="Calibri" w:cs="Calibri"/>
                <w:i/>
                <w:iCs/>
                <w:color w:val="000000" w:themeColor="dark1"/>
                <w:kern w:val="24"/>
                <w:szCs w:val="24"/>
              </w:rPr>
              <w:t>capistratus</w:t>
            </w:r>
            <w:proofErr w:type="spellEnd"/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6A1673F" w14:textId="77777777" w:rsidR="00882CA3" w:rsidRPr="00882CA3" w:rsidRDefault="00882CA3" w:rsidP="00882CA3">
            <w:pPr>
              <w:spacing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proofErr w:type="spellStart"/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Foureye</w:t>
            </w:r>
            <w:proofErr w:type="spellEnd"/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 xml:space="preserve"> Butterflyfish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  <w:hideMark/>
          </w:tcPr>
          <w:p w14:paraId="49028F70" w14:textId="18A1B76B" w:rsidR="00882CA3" w:rsidRPr="00882CA3" w:rsidRDefault="00882CA3" w:rsidP="00882CA3">
            <w:pPr>
              <w:spacing w:line="240" w:lineRule="auto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1.1</w:t>
            </w:r>
            <w:r w:rsidR="00CB18E1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 xml:space="preserve"> ± 1.5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  <w:hideMark/>
          </w:tcPr>
          <w:p w14:paraId="02459455" w14:textId="2956D6B1" w:rsidR="00882CA3" w:rsidRPr="00882CA3" w:rsidRDefault="00882CA3" w:rsidP="00882CA3">
            <w:pPr>
              <w:spacing w:line="240" w:lineRule="auto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1.8</w:t>
            </w:r>
            <w:r w:rsidR="00CB18E1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 xml:space="preserve"> ± 1.2</w:t>
            </w: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  <w:hideMark/>
          </w:tcPr>
          <w:p w14:paraId="42582FC9" w14:textId="1624621A" w:rsidR="00882CA3" w:rsidRPr="00882CA3" w:rsidRDefault="00882CA3" w:rsidP="00CB18E1">
            <w:pPr>
              <w:spacing w:line="240" w:lineRule="auto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0</w:t>
            </w:r>
            <w:r w:rsidR="00CB18E1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 xml:space="preserve">  ± 0</w:t>
            </w:r>
          </w:p>
        </w:tc>
      </w:tr>
      <w:tr w:rsidR="00882CA3" w:rsidRPr="00882CA3" w14:paraId="33BA95EA" w14:textId="77777777" w:rsidTr="00882CA3">
        <w:trPr>
          <w:trHeight w:val="453"/>
        </w:trPr>
        <w:tc>
          <w:tcPr>
            <w:tcW w:w="28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BDAB300" w14:textId="77777777" w:rsidR="00882CA3" w:rsidRPr="00882CA3" w:rsidRDefault="00882CA3" w:rsidP="00882CA3">
            <w:pPr>
              <w:spacing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i/>
                <w:iCs/>
                <w:color w:val="000000" w:themeColor="dark1"/>
                <w:kern w:val="24"/>
                <w:szCs w:val="24"/>
              </w:rPr>
              <w:t xml:space="preserve">Chaetodon </w:t>
            </w:r>
            <w:proofErr w:type="spellStart"/>
            <w:r w:rsidRPr="00882CA3">
              <w:rPr>
                <w:rFonts w:ascii="Calibri" w:eastAsia="Times New Roman" w:hAnsi="Calibri" w:cs="Calibri"/>
                <w:i/>
                <w:iCs/>
                <w:color w:val="000000" w:themeColor="dark1"/>
                <w:kern w:val="24"/>
                <w:szCs w:val="24"/>
              </w:rPr>
              <w:t>sedentarius</w:t>
            </w:r>
            <w:proofErr w:type="spellEnd"/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011B54F" w14:textId="77777777" w:rsidR="00882CA3" w:rsidRPr="00882CA3" w:rsidRDefault="00882CA3" w:rsidP="00882CA3">
            <w:pPr>
              <w:spacing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Reef Butterflyfish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  <w:hideMark/>
          </w:tcPr>
          <w:p w14:paraId="326554EB" w14:textId="34A85382" w:rsidR="00882CA3" w:rsidRPr="00882CA3" w:rsidRDefault="00882CA3" w:rsidP="00882CA3">
            <w:pPr>
              <w:spacing w:line="240" w:lineRule="auto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0</w:t>
            </w:r>
            <w:r w:rsidR="00CB18E1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 xml:space="preserve">  ± 0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  <w:hideMark/>
          </w:tcPr>
          <w:p w14:paraId="74777E34" w14:textId="0B366A00" w:rsidR="00882CA3" w:rsidRPr="00882CA3" w:rsidRDefault="00882CA3" w:rsidP="00882CA3">
            <w:pPr>
              <w:spacing w:line="240" w:lineRule="auto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0</w:t>
            </w:r>
            <w:r w:rsidR="00CB18E1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 xml:space="preserve">  ± 0</w:t>
            </w: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  <w:hideMark/>
          </w:tcPr>
          <w:p w14:paraId="273191FE" w14:textId="2D09994A" w:rsidR="00882CA3" w:rsidRPr="00882CA3" w:rsidRDefault="00882CA3" w:rsidP="00882CA3">
            <w:pPr>
              <w:spacing w:line="240" w:lineRule="auto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0.2</w:t>
            </w:r>
            <w:r w:rsidR="00CB18E1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 xml:space="preserve"> ± 0.6</w:t>
            </w:r>
          </w:p>
        </w:tc>
      </w:tr>
      <w:tr w:rsidR="00882CA3" w:rsidRPr="00882CA3" w14:paraId="4098579B" w14:textId="77777777" w:rsidTr="00882CA3">
        <w:trPr>
          <w:trHeight w:val="453"/>
        </w:trPr>
        <w:tc>
          <w:tcPr>
            <w:tcW w:w="28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8160747" w14:textId="77777777" w:rsidR="00882CA3" w:rsidRPr="00882CA3" w:rsidRDefault="00882CA3" w:rsidP="00882CA3">
            <w:pPr>
              <w:spacing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i/>
                <w:iCs/>
                <w:color w:val="000000" w:themeColor="dark1"/>
                <w:kern w:val="24"/>
                <w:szCs w:val="24"/>
              </w:rPr>
              <w:t xml:space="preserve">Chaetodon </w:t>
            </w:r>
            <w:proofErr w:type="spellStart"/>
            <w:r w:rsidRPr="00882CA3">
              <w:rPr>
                <w:rFonts w:ascii="Calibri" w:eastAsia="Times New Roman" w:hAnsi="Calibri" w:cs="Calibri"/>
                <w:i/>
                <w:iCs/>
                <w:color w:val="000000" w:themeColor="dark1"/>
                <w:kern w:val="24"/>
                <w:szCs w:val="24"/>
              </w:rPr>
              <w:t>ocellatus</w:t>
            </w:r>
            <w:proofErr w:type="spellEnd"/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021FD65" w14:textId="77777777" w:rsidR="00882CA3" w:rsidRPr="00882CA3" w:rsidRDefault="00882CA3" w:rsidP="00882CA3">
            <w:pPr>
              <w:spacing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proofErr w:type="spellStart"/>
            <w:r w:rsidRPr="00882CA3">
              <w:rPr>
                <w:rFonts w:ascii="Calibri" w:eastAsia="Times New Roman" w:hAnsi="Calibri" w:cs="Calibri"/>
                <w:color w:val="000000" w:themeColor="dark1"/>
                <w:kern w:val="24"/>
                <w:szCs w:val="24"/>
              </w:rPr>
              <w:t>Spotfin</w:t>
            </w:r>
            <w:proofErr w:type="spellEnd"/>
            <w:r w:rsidRPr="00882CA3">
              <w:rPr>
                <w:rFonts w:ascii="Calibri" w:eastAsia="Times New Roman" w:hAnsi="Calibri" w:cs="Calibri"/>
                <w:color w:val="000000" w:themeColor="dark1"/>
                <w:kern w:val="24"/>
                <w:szCs w:val="24"/>
              </w:rPr>
              <w:t xml:space="preserve"> </w:t>
            </w: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Butterflyfish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  <w:hideMark/>
          </w:tcPr>
          <w:p w14:paraId="5302D3EC" w14:textId="56875B1C" w:rsidR="00882CA3" w:rsidRPr="00882CA3" w:rsidRDefault="00CB18E1" w:rsidP="00882CA3">
            <w:pPr>
              <w:spacing w:line="240" w:lineRule="auto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</w:rPr>
            </w:pPr>
            <w:r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1.1 ± 1.9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  <w:hideMark/>
          </w:tcPr>
          <w:p w14:paraId="2E88E279" w14:textId="3FBD82BF" w:rsidR="00882CA3" w:rsidRPr="00882CA3" w:rsidRDefault="00882CA3" w:rsidP="00882CA3">
            <w:pPr>
              <w:spacing w:line="240" w:lineRule="auto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0</w:t>
            </w:r>
            <w:r w:rsidR="00CB18E1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 xml:space="preserve"> ± 0</w:t>
            </w: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  <w:hideMark/>
          </w:tcPr>
          <w:p w14:paraId="5464F859" w14:textId="4A236B0C" w:rsidR="00882CA3" w:rsidRPr="00882CA3" w:rsidRDefault="00882CA3" w:rsidP="00882CA3">
            <w:pPr>
              <w:spacing w:line="240" w:lineRule="auto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0.1</w:t>
            </w:r>
            <w:r w:rsidR="000F19C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 xml:space="preserve"> ± 0.4</w:t>
            </w:r>
          </w:p>
        </w:tc>
      </w:tr>
      <w:tr w:rsidR="00882CA3" w:rsidRPr="00882CA3" w14:paraId="2B714825" w14:textId="77777777" w:rsidTr="00882CA3">
        <w:trPr>
          <w:trHeight w:val="453"/>
        </w:trPr>
        <w:tc>
          <w:tcPr>
            <w:tcW w:w="28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F65B704" w14:textId="77777777" w:rsidR="00882CA3" w:rsidRPr="00882CA3" w:rsidRDefault="00882CA3" w:rsidP="00882CA3">
            <w:pPr>
              <w:spacing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proofErr w:type="spellStart"/>
            <w:r w:rsidRPr="00882CA3">
              <w:rPr>
                <w:rFonts w:ascii="Calibri" w:eastAsia="Times New Roman" w:hAnsi="Calibri" w:cs="Calibri"/>
                <w:i/>
                <w:iCs/>
                <w:color w:val="000000" w:themeColor="dark1"/>
                <w:kern w:val="24"/>
                <w:szCs w:val="24"/>
              </w:rPr>
              <w:t>Stegastes</w:t>
            </w:r>
            <w:proofErr w:type="spellEnd"/>
            <w:r w:rsidRPr="00882CA3">
              <w:rPr>
                <w:rFonts w:ascii="Calibri" w:eastAsia="Times New Roman" w:hAnsi="Calibri" w:cs="Calibri"/>
                <w:i/>
                <w:iCs/>
                <w:color w:val="000000" w:themeColor="dark1"/>
                <w:kern w:val="24"/>
                <w:szCs w:val="24"/>
              </w:rPr>
              <w:t xml:space="preserve"> </w:t>
            </w:r>
            <w:proofErr w:type="spellStart"/>
            <w:r w:rsidRPr="00882CA3">
              <w:rPr>
                <w:rFonts w:ascii="Calibri" w:eastAsia="Times New Roman" w:hAnsi="Calibri" w:cs="Calibri"/>
                <w:i/>
                <w:iCs/>
                <w:color w:val="000000" w:themeColor="dark1"/>
                <w:kern w:val="24"/>
                <w:szCs w:val="24"/>
              </w:rPr>
              <w:t>partitus</w:t>
            </w:r>
            <w:proofErr w:type="spellEnd"/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C2AE8E5" w14:textId="77777777" w:rsidR="00882CA3" w:rsidRPr="00882CA3" w:rsidRDefault="00882CA3" w:rsidP="00882CA3">
            <w:pPr>
              <w:spacing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Bicolor Damselfish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  <w:hideMark/>
          </w:tcPr>
          <w:p w14:paraId="45358E3B" w14:textId="3525D1F8" w:rsidR="00882CA3" w:rsidRPr="00882CA3" w:rsidRDefault="00CB18E1" w:rsidP="00882CA3">
            <w:pPr>
              <w:spacing w:line="240" w:lineRule="auto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</w:rPr>
            </w:pPr>
            <w:r w:rsidRPr="00CB18E1">
              <w:rPr>
                <w:rFonts w:ascii="Calibri" w:eastAsia="Times New Roman" w:hAnsi="Calibri" w:cs="Calibri"/>
                <w:color w:val="000000" w:themeColor="text1"/>
                <w:kern w:val="24"/>
                <w:szCs w:val="24"/>
              </w:rPr>
              <w:t>13.9</w:t>
            </w:r>
            <w:r w:rsidR="001B7B28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 xml:space="preserve"> ± 6.4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  <w:hideMark/>
          </w:tcPr>
          <w:p w14:paraId="329E3CC9" w14:textId="0DECBBE5" w:rsidR="00882CA3" w:rsidRPr="00882CA3" w:rsidRDefault="00882CA3" w:rsidP="00882CA3">
            <w:pPr>
              <w:spacing w:line="240" w:lineRule="auto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11</w:t>
            </w:r>
            <w:r w:rsidR="001B7B28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 xml:space="preserve">  ± 3.9</w:t>
            </w: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  <w:hideMark/>
          </w:tcPr>
          <w:p w14:paraId="7B8EAC34" w14:textId="588993D9" w:rsidR="00882CA3" w:rsidRPr="00882CA3" w:rsidRDefault="00882CA3" w:rsidP="00882CA3">
            <w:pPr>
              <w:spacing w:line="240" w:lineRule="auto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1.4</w:t>
            </w:r>
            <w:r w:rsidR="001B7B28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 xml:space="preserve">  ± 2.2</w:t>
            </w:r>
          </w:p>
        </w:tc>
      </w:tr>
      <w:tr w:rsidR="00882CA3" w:rsidRPr="00882CA3" w14:paraId="06A73EA9" w14:textId="77777777" w:rsidTr="00882CA3">
        <w:trPr>
          <w:trHeight w:val="453"/>
        </w:trPr>
        <w:tc>
          <w:tcPr>
            <w:tcW w:w="28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3E973A8" w14:textId="77777777" w:rsidR="00882CA3" w:rsidRPr="00882CA3" w:rsidRDefault="00882CA3" w:rsidP="00882CA3">
            <w:pPr>
              <w:spacing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proofErr w:type="spellStart"/>
            <w:r w:rsidRPr="00882CA3">
              <w:rPr>
                <w:rFonts w:ascii="Calibri" w:eastAsia="Times New Roman" w:hAnsi="Calibri" w:cs="Calibri"/>
                <w:i/>
                <w:iCs/>
                <w:color w:val="000000"/>
                <w:kern w:val="24"/>
                <w:szCs w:val="24"/>
              </w:rPr>
              <w:t>Stegastes</w:t>
            </w:r>
            <w:proofErr w:type="spellEnd"/>
            <w:r w:rsidRPr="00882CA3">
              <w:rPr>
                <w:rFonts w:ascii="Calibri" w:eastAsia="Times New Roman" w:hAnsi="Calibri" w:cs="Calibri"/>
                <w:i/>
                <w:iCs/>
                <w:color w:val="000000"/>
                <w:kern w:val="24"/>
                <w:szCs w:val="24"/>
              </w:rPr>
              <w:t xml:space="preserve"> </w:t>
            </w:r>
            <w:proofErr w:type="spellStart"/>
            <w:r w:rsidRPr="00882CA3">
              <w:rPr>
                <w:rFonts w:ascii="Calibri" w:eastAsia="Times New Roman" w:hAnsi="Calibri" w:cs="Calibri"/>
                <w:i/>
                <w:iCs/>
                <w:color w:val="000000"/>
                <w:kern w:val="24"/>
                <w:szCs w:val="24"/>
              </w:rPr>
              <w:t>variabilis</w:t>
            </w:r>
            <w:proofErr w:type="spellEnd"/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E06C10F" w14:textId="77777777" w:rsidR="00882CA3" w:rsidRPr="00882CA3" w:rsidRDefault="00882CA3" w:rsidP="00882CA3">
            <w:pPr>
              <w:spacing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Cocoa</w:t>
            </w:r>
            <w:r w:rsidRPr="00882CA3">
              <w:rPr>
                <w:rFonts w:ascii="Calibri" w:eastAsia="Times New Roman" w:hAnsi="Calibri" w:cs="Calibri"/>
                <w:color w:val="000000" w:themeColor="dark1"/>
                <w:kern w:val="24"/>
                <w:szCs w:val="24"/>
              </w:rPr>
              <w:t xml:space="preserve"> </w:t>
            </w: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Damselfish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  <w:hideMark/>
          </w:tcPr>
          <w:p w14:paraId="04292BCD" w14:textId="4A73817B" w:rsidR="00882CA3" w:rsidRPr="00882CA3" w:rsidRDefault="00882CA3" w:rsidP="00882CA3">
            <w:pPr>
              <w:spacing w:line="240" w:lineRule="auto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0</w:t>
            </w:r>
            <w:r w:rsidR="001B7B28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 xml:space="preserve">  ± 0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  <w:hideMark/>
          </w:tcPr>
          <w:p w14:paraId="3A8218A9" w14:textId="580F52C7" w:rsidR="00882CA3" w:rsidRPr="00882CA3" w:rsidRDefault="00882CA3" w:rsidP="00882CA3">
            <w:pPr>
              <w:spacing w:line="240" w:lineRule="auto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0</w:t>
            </w:r>
            <w:r w:rsidR="001B7B28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 xml:space="preserve">  ± 0</w:t>
            </w: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  <w:hideMark/>
          </w:tcPr>
          <w:p w14:paraId="2BF8E649" w14:textId="4E4A9556" w:rsidR="00882CA3" w:rsidRPr="00882CA3" w:rsidRDefault="00882CA3" w:rsidP="00882CA3">
            <w:pPr>
              <w:spacing w:line="240" w:lineRule="auto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0.1</w:t>
            </w:r>
            <w:r w:rsidR="001B7B28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 xml:space="preserve"> ± 0.3</w:t>
            </w:r>
          </w:p>
        </w:tc>
      </w:tr>
      <w:tr w:rsidR="00882CA3" w:rsidRPr="00882CA3" w14:paraId="18F3F441" w14:textId="77777777" w:rsidTr="00882CA3">
        <w:trPr>
          <w:trHeight w:val="453"/>
        </w:trPr>
        <w:tc>
          <w:tcPr>
            <w:tcW w:w="28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91B9F74" w14:textId="77777777" w:rsidR="00882CA3" w:rsidRPr="00882CA3" w:rsidRDefault="00882CA3" w:rsidP="00882CA3">
            <w:pPr>
              <w:spacing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proofErr w:type="spellStart"/>
            <w:r w:rsidRPr="00882CA3">
              <w:rPr>
                <w:rFonts w:ascii="Calibri" w:eastAsia="Times New Roman" w:hAnsi="Calibri" w:cs="Calibri"/>
                <w:i/>
                <w:iCs/>
                <w:color w:val="000000" w:themeColor="dark1"/>
                <w:kern w:val="24"/>
                <w:szCs w:val="24"/>
              </w:rPr>
              <w:t>Stegastes</w:t>
            </w:r>
            <w:proofErr w:type="spellEnd"/>
            <w:r w:rsidRPr="00882CA3">
              <w:rPr>
                <w:rFonts w:ascii="Calibri" w:eastAsia="Times New Roman" w:hAnsi="Calibri" w:cs="Calibri"/>
                <w:i/>
                <w:iCs/>
                <w:color w:val="000000" w:themeColor="dark1"/>
                <w:kern w:val="24"/>
                <w:szCs w:val="24"/>
              </w:rPr>
              <w:t xml:space="preserve"> </w:t>
            </w:r>
            <w:proofErr w:type="spellStart"/>
            <w:r w:rsidRPr="00882CA3">
              <w:rPr>
                <w:rFonts w:ascii="Calibri" w:eastAsia="Times New Roman" w:hAnsi="Calibri" w:cs="Calibri"/>
                <w:i/>
                <w:iCs/>
                <w:color w:val="000000" w:themeColor="dark1"/>
                <w:kern w:val="24"/>
                <w:szCs w:val="24"/>
              </w:rPr>
              <w:t>fuscus</w:t>
            </w:r>
            <w:proofErr w:type="spellEnd"/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3C0F89D" w14:textId="77777777" w:rsidR="00882CA3" w:rsidRPr="00882CA3" w:rsidRDefault="00882CA3" w:rsidP="00882CA3">
            <w:pPr>
              <w:spacing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 w:themeColor="dark1"/>
                <w:kern w:val="24"/>
                <w:szCs w:val="24"/>
              </w:rPr>
              <w:t xml:space="preserve">Dusky </w:t>
            </w: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Damselfish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  <w:hideMark/>
          </w:tcPr>
          <w:p w14:paraId="6D0E5FD9" w14:textId="7410DBE0" w:rsidR="00882CA3" w:rsidRPr="00882CA3" w:rsidRDefault="001B7B28" w:rsidP="00882CA3">
            <w:pPr>
              <w:spacing w:line="240" w:lineRule="auto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</w:rPr>
            </w:pPr>
            <w:r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1.6 ± 2.8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  <w:hideMark/>
          </w:tcPr>
          <w:p w14:paraId="5B7FE63E" w14:textId="405F8494" w:rsidR="00882CA3" w:rsidRPr="00882CA3" w:rsidRDefault="00882CA3" w:rsidP="00882CA3">
            <w:pPr>
              <w:spacing w:line="240" w:lineRule="auto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1.2</w:t>
            </w:r>
            <w:r w:rsidR="001B7B28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 xml:space="preserve"> ± 1.3</w:t>
            </w: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  <w:hideMark/>
          </w:tcPr>
          <w:p w14:paraId="54B0AD44" w14:textId="0E8B291D" w:rsidR="00882CA3" w:rsidRPr="00882CA3" w:rsidRDefault="00882CA3" w:rsidP="00882CA3">
            <w:pPr>
              <w:spacing w:line="240" w:lineRule="auto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0</w:t>
            </w:r>
            <w:r w:rsidR="001B7B28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 xml:space="preserve"> ± 0</w:t>
            </w:r>
          </w:p>
        </w:tc>
      </w:tr>
      <w:tr w:rsidR="00882CA3" w:rsidRPr="00882CA3" w14:paraId="76CF9343" w14:textId="77777777" w:rsidTr="00882CA3">
        <w:trPr>
          <w:trHeight w:val="453"/>
        </w:trPr>
        <w:tc>
          <w:tcPr>
            <w:tcW w:w="28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1EE2054" w14:textId="77777777" w:rsidR="00882CA3" w:rsidRPr="00882CA3" w:rsidRDefault="00882CA3" w:rsidP="00882CA3">
            <w:pPr>
              <w:spacing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proofErr w:type="spellStart"/>
            <w:r w:rsidRPr="00882CA3">
              <w:rPr>
                <w:rFonts w:ascii="Calibri" w:eastAsia="Times New Roman" w:hAnsi="Calibri" w:cs="Calibri"/>
                <w:i/>
                <w:iCs/>
                <w:color w:val="000000" w:themeColor="dark1"/>
                <w:kern w:val="24"/>
                <w:szCs w:val="24"/>
              </w:rPr>
              <w:t>Scarus</w:t>
            </w:r>
            <w:proofErr w:type="spellEnd"/>
            <w:r w:rsidRPr="00882CA3">
              <w:rPr>
                <w:rFonts w:ascii="Calibri" w:eastAsia="Times New Roman" w:hAnsi="Calibri" w:cs="Calibri"/>
                <w:i/>
                <w:iCs/>
                <w:color w:val="000000" w:themeColor="dark1"/>
                <w:kern w:val="24"/>
                <w:szCs w:val="24"/>
              </w:rPr>
              <w:t xml:space="preserve"> </w:t>
            </w:r>
            <w:proofErr w:type="spellStart"/>
            <w:r w:rsidRPr="00882CA3">
              <w:rPr>
                <w:rFonts w:ascii="Calibri" w:eastAsia="Times New Roman" w:hAnsi="Calibri" w:cs="Calibri"/>
                <w:i/>
                <w:iCs/>
                <w:color w:val="000000" w:themeColor="dark1"/>
                <w:kern w:val="24"/>
                <w:szCs w:val="24"/>
              </w:rPr>
              <w:t>coelestinus</w:t>
            </w:r>
            <w:proofErr w:type="spellEnd"/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75B11A2" w14:textId="77777777" w:rsidR="00882CA3" w:rsidRPr="00882CA3" w:rsidRDefault="00882CA3" w:rsidP="00882CA3">
            <w:pPr>
              <w:spacing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 w:themeColor="dark1"/>
                <w:kern w:val="24"/>
                <w:szCs w:val="24"/>
              </w:rPr>
              <w:t xml:space="preserve">Midnight Parrotfish 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  <w:hideMark/>
          </w:tcPr>
          <w:p w14:paraId="4BC02288" w14:textId="2F9ACDB6" w:rsidR="00882CA3" w:rsidRPr="00882CA3" w:rsidRDefault="00882CA3" w:rsidP="00882CA3">
            <w:pPr>
              <w:spacing w:line="240" w:lineRule="auto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0.1</w:t>
            </w:r>
            <w:r w:rsidR="001B7B28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 xml:space="preserve"> ± 0.3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  <w:hideMark/>
          </w:tcPr>
          <w:p w14:paraId="24F99B77" w14:textId="41D36B79" w:rsidR="00882CA3" w:rsidRPr="00882CA3" w:rsidRDefault="00882CA3" w:rsidP="00882CA3">
            <w:pPr>
              <w:spacing w:line="240" w:lineRule="auto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0</w:t>
            </w:r>
            <w:r w:rsidR="001B7B28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 xml:space="preserve"> ± 0</w:t>
            </w: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  <w:hideMark/>
          </w:tcPr>
          <w:p w14:paraId="16CDF8D4" w14:textId="4EF9502A" w:rsidR="00882CA3" w:rsidRPr="00882CA3" w:rsidRDefault="00882CA3" w:rsidP="00882CA3">
            <w:pPr>
              <w:spacing w:line="240" w:lineRule="auto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0</w:t>
            </w:r>
            <w:r w:rsidR="001B7B28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 xml:space="preserve"> ± 0</w:t>
            </w:r>
          </w:p>
        </w:tc>
      </w:tr>
      <w:tr w:rsidR="00882CA3" w:rsidRPr="00882CA3" w14:paraId="359521A3" w14:textId="77777777" w:rsidTr="00882CA3">
        <w:trPr>
          <w:trHeight w:val="437"/>
        </w:trPr>
        <w:tc>
          <w:tcPr>
            <w:tcW w:w="28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4515EAA" w14:textId="77777777" w:rsidR="00882CA3" w:rsidRPr="00882CA3" w:rsidRDefault="00882CA3" w:rsidP="00882CA3">
            <w:pPr>
              <w:spacing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proofErr w:type="spellStart"/>
            <w:r w:rsidRPr="00882CA3">
              <w:rPr>
                <w:rFonts w:ascii="Calibri" w:eastAsia="Times New Roman" w:hAnsi="Calibri" w:cs="Calibri"/>
                <w:i/>
                <w:iCs/>
                <w:color w:val="000000" w:themeColor="dark1"/>
                <w:kern w:val="24"/>
                <w:szCs w:val="24"/>
              </w:rPr>
              <w:t>Scarus</w:t>
            </w:r>
            <w:proofErr w:type="spellEnd"/>
            <w:r w:rsidRPr="00882CA3">
              <w:rPr>
                <w:rFonts w:ascii="Calibri" w:eastAsia="Times New Roman" w:hAnsi="Calibri" w:cs="Calibri"/>
                <w:i/>
                <w:iCs/>
                <w:color w:val="000000" w:themeColor="dark1"/>
                <w:kern w:val="24"/>
                <w:szCs w:val="24"/>
              </w:rPr>
              <w:t xml:space="preserve"> </w:t>
            </w:r>
            <w:proofErr w:type="spellStart"/>
            <w:r w:rsidRPr="00882CA3">
              <w:rPr>
                <w:rFonts w:ascii="Calibri" w:eastAsia="Times New Roman" w:hAnsi="Calibri" w:cs="Calibri"/>
                <w:i/>
                <w:iCs/>
                <w:color w:val="000000" w:themeColor="dark1"/>
                <w:kern w:val="24"/>
                <w:szCs w:val="24"/>
              </w:rPr>
              <w:t>taeniopterus</w:t>
            </w:r>
            <w:proofErr w:type="spellEnd"/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0A953D6" w14:textId="77777777" w:rsidR="00882CA3" w:rsidRPr="00882CA3" w:rsidRDefault="00882CA3" w:rsidP="00882CA3">
            <w:pPr>
              <w:spacing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 xml:space="preserve">Princess </w:t>
            </w:r>
            <w:r w:rsidRPr="00882CA3">
              <w:rPr>
                <w:rFonts w:ascii="Calibri" w:eastAsia="Times New Roman" w:hAnsi="Calibri" w:cs="Calibri"/>
                <w:color w:val="000000" w:themeColor="dark1"/>
                <w:kern w:val="24"/>
                <w:szCs w:val="24"/>
              </w:rPr>
              <w:t xml:space="preserve">Parrotfish 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  <w:hideMark/>
          </w:tcPr>
          <w:p w14:paraId="4B01F56F" w14:textId="0642F718" w:rsidR="00882CA3" w:rsidRPr="00882CA3" w:rsidRDefault="00882CA3" w:rsidP="00882CA3">
            <w:pPr>
              <w:spacing w:line="240" w:lineRule="auto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0.8</w:t>
            </w:r>
            <w:r w:rsidR="001B7B28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 xml:space="preserve"> ± 1.1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  <w:hideMark/>
          </w:tcPr>
          <w:p w14:paraId="2531821C" w14:textId="781EC6FB" w:rsidR="00882CA3" w:rsidRPr="00882CA3" w:rsidRDefault="00882CA3" w:rsidP="00882CA3">
            <w:pPr>
              <w:spacing w:line="240" w:lineRule="auto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0.7</w:t>
            </w:r>
            <w:r w:rsidR="001B7B28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 xml:space="preserve"> ± 1.6</w:t>
            </w: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  <w:hideMark/>
          </w:tcPr>
          <w:p w14:paraId="77593D64" w14:textId="2BA764D9" w:rsidR="00882CA3" w:rsidRPr="00882CA3" w:rsidRDefault="00882CA3" w:rsidP="00882CA3">
            <w:pPr>
              <w:spacing w:line="240" w:lineRule="auto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0</w:t>
            </w:r>
            <w:r w:rsidR="001B7B28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 xml:space="preserve"> ± 0</w:t>
            </w:r>
          </w:p>
        </w:tc>
      </w:tr>
      <w:tr w:rsidR="00882CA3" w:rsidRPr="00882CA3" w14:paraId="3DB96D67" w14:textId="77777777" w:rsidTr="00882CA3">
        <w:trPr>
          <w:trHeight w:val="437"/>
        </w:trPr>
        <w:tc>
          <w:tcPr>
            <w:tcW w:w="28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5382AE1" w14:textId="77777777" w:rsidR="00882CA3" w:rsidRPr="00882CA3" w:rsidRDefault="00882CA3" w:rsidP="00882CA3">
            <w:pPr>
              <w:spacing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proofErr w:type="spellStart"/>
            <w:r w:rsidRPr="00882CA3">
              <w:rPr>
                <w:rFonts w:ascii="Calibri" w:eastAsia="Times New Roman" w:hAnsi="Calibri" w:cs="Calibri"/>
                <w:i/>
                <w:iCs/>
                <w:color w:val="000000" w:themeColor="dark1"/>
                <w:kern w:val="24"/>
                <w:szCs w:val="24"/>
              </w:rPr>
              <w:t>Scarus</w:t>
            </w:r>
            <w:proofErr w:type="spellEnd"/>
            <w:r w:rsidRPr="00882CA3">
              <w:rPr>
                <w:rFonts w:ascii="Calibri" w:eastAsia="Times New Roman" w:hAnsi="Calibri" w:cs="Calibri"/>
                <w:i/>
                <w:iCs/>
                <w:color w:val="000000" w:themeColor="dark1"/>
                <w:kern w:val="24"/>
                <w:szCs w:val="24"/>
              </w:rPr>
              <w:t xml:space="preserve"> </w:t>
            </w:r>
            <w:proofErr w:type="spellStart"/>
            <w:r w:rsidRPr="00882CA3">
              <w:rPr>
                <w:rFonts w:ascii="Calibri" w:eastAsia="Times New Roman" w:hAnsi="Calibri" w:cs="Calibri"/>
                <w:i/>
                <w:iCs/>
                <w:color w:val="000000" w:themeColor="dark1"/>
                <w:kern w:val="24"/>
                <w:szCs w:val="24"/>
              </w:rPr>
              <w:t>vetula</w:t>
            </w:r>
            <w:proofErr w:type="spellEnd"/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6D1CA36" w14:textId="77777777" w:rsidR="00882CA3" w:rsidRPr="00882CA3" w:rsidRDefault="00882CA3" w:rsidP="00882CA3">
            <w:pPr>
              <w:spacing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 xml:space="preserve">Queen </w:t>
            </w:r>
            <w:r w:rsidRPr="00882CA3">
              <w:rPr>
                <w:rFonts w:ascii="Calibri" w:eastAsia="Times New Roman" w:hAnsi="Calibri" w:cs="Calibri"/>
                <w:color w:val="000000" w:themeColor="dark1"/>
                <w:kern w:val="24"/>
                <w:szCs w:val="24"/>
              </w:rPr>
              <w:t xml:space="preserve">Parrotfish 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  <w:hideMark/>
          </w:tcPr>
          <w:p w14:paraId="7947569A" w14:textId="0EFA5248" w:rsidR="00882CA3" w:rsidRPr="00882CA3" w:rsidRDefault="00882CA3" w:rsidP="00882CA3">
            <w:pPr>
              <w:spacing w:line="240" w:lineRule="auto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0.1</w:t>
            </w:r>
            <w:r w:rsidR="001B7B28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 xml:space="preserve"> ± 0.3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  <w:hideMark/>
          </w:tcPr>
          <w:p w14:paraId="40D23BBF" w14:textId="4BCE819A" w:rsidR="00882CA3" w:rsidRPr="00882CA3" w:rsidRDefault="00882CA3" w:rsidP="00882CA3">
            <w:pPr>
              <w:spacing w:line="240" w:lineRule="auto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1</w:t>
            </w:r>
            <w:r w:rsidR="000F19C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.0</w:t>
            </w:r>
            <w:r w:rsidR="001B7B28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 xml:space="preserve"> ± 1.9</w:t>
            </w: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  <w:hideMark/>
          </w:tcPr>
          <w:p w14:paraId="5C4AD425" w14:textId="40A78ECC" w:rsidR="00882CA3" w:rsidRPr="00882CA3" w:rsidRDefault="00882CA3" w:rsidP="00882CA3">
            <w:pPr>
              <w:spacing w:line="240" w:lineRule="auto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0</w:t>
            </w:r>
            <w:r w:rsidR="001B7B28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 xml:space="preserve"> ± 0</w:t>
            </w:r>
          </w:p>
        </w:tc>
      </w:tr>
      <w:tr w:rsidR="00882CA3" w:rsidRPr="00882CA3" w14:paraId="5C5618C5" w14:textId="77777777" w:rsidTr="00882CA3">
        <w:trPr>
          <w:trHeight w:val="437"/>
        </w:trPr>
        <w:tc>
          <w:tcPr>
            <w:tcW w:w="28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DA6D9B8" w14:textId="77777777" w:rsidR="00882CA3" w:rsidRPr="00882CA3" w:rsidRDefault="00882CA3" w:rsidP="00882CA3">
            <w:pPr>
              <w:spacing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proofErr w:type="spellStart"/>
            <w:r w:rsidRPr="00882CA3">
              <w:rPr>
                <w:rFonts w:ascii="Calibri" w:eastAsia="Times New Roman" w:hAnsi="Calibri" w:cs="Calibri"/>
                <w:i/>
                <w:iCs/>
                <w:color w:val="000000" w:themeColor="dark1"/>
                <w:kern w:val="24"/>
                <w:szCs w:val="24"/>
              </w:rPr>
              <w:t>Scarus</w:t>
            </w:r>
            <w:proofErr w:type="spellEnd"/>
            <w:r w:rsidRPr="00882CA3">
              <w:rPr>
                <w:rFonts w:ascii="Calibri" w:eastAsia="Times New Roman" w:hAnsi="Calibri" w:cs="Calibri"/>
                <w:i/>
                <w:iCs/>
                <w:color w:val="000000" w:themeColor="dark1"/>
                <w:kern w:val="24"/>
                <w:szCs w:val="24"/>
              </w:rPr>
              <w:t xml:space="preserve"> </w:t>
            </w:r>
            <w:proofErr w:type="spellStart"/>
            <w:r w:rsidRPr="00882CA3">
              <w:rPr>
                <w:rFonts w:ascii="Calibri" w:eastAsia="Times New Roman" w:hAnsi="Calibri" w:cs="Calibri"/>
                <w:i/>
                <w:iCs/>
                <w:color w:val="000000" w:themeColor="dark1"/>
                <w:kern w:val="24"/>
                <w:szCs w:val="24"/>
              </w:rPr>
              <w:t>guacamaia</w:t>
            </w:r>
            <w:proofErr w:type="spellEnd"/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4FB1E64" w14:textId="77777777" w:rsidR="00882CA3" w:rsidRPr="00882CA3" w:rsidRDefault="00882CA3" w:rsidP="00882CA3">
            <w:pPr>
              <w:spacing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 w:themeColor="dark1"/>
                <w:kern w:val="24"/>
                <w:szCs w:val="24"/>
              </w:rPr>
              <w:t xml:space="preserve">Rainbow Parrotfish 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  <w:hideMark/>
          </w:tcPr>
          <w:p w14:paraId="40C9C529" w14:textId="4E41E970" w:rsidR="00882CA3" w:rsidRPr="00882CA3" w:rsidRDefault="001B7B28" w:rsidP="00882CA3">
            <w:pPr>
              <w:spacing w:line="240" w:lineRule="auto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0.1</w:t>
            </w:r>
            <w:r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 xml:space="preserve"> ± 0.3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  <w:hideMark/>
          </w:tcPr>
          <w:p w14:paraId="179D7FC7" w14:textId="67243A01" w:rsidR="00882CA3" w:rsidRPr="00882CA3" w:rsidRDefault="001B7B28" w:rsidP="00882CA3">
            <w:pPr>
              <w:spacing w:line="240" w:lineRule="auto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0</w:t>
            </w:r>
            <w:r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 xml:space="preserve"> ± 0</w:t>
            </w: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  <w:hideMark/>
          </w:tcPr>
          <w:p w14:paraId="103BAC85" w14:textId="5DBABEEE" w:rsidR="00882CA3" w:rsidRPr="00882CA3" w:rsidRDefault="001B7B28" w:rsidP="00882CA3">
            <w:pPr>
              <w:spacing w:line="240" w:lineRule="auto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0</w:t>
            </w:r>
            <w:r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 xml:space="preserve"> ± 0</w:t>
            </w:r>
          </w:p>
        </w:tc>
      </w:tr>
      <w:tr w:rsidR="00882CA3" w:rsidRPr="00882CA3" w14:paraId="37123721" w14:textId="77777777" w:rsidTr="00882CA3">
        <w:trPr>
          <w:trHeight w:val="437"/>
        </w:trPr>
        <w:tc>
          <w:tcPr>
            <w:tcW w:w="28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E012F15" w14:textId="77777777" w:rsidR="00882CA3" w:rsidRPr="00882CA3" w:rsidRDefault="00882CA3" w:rsidP="00882CA3">
            <w:pPr>
              <w:spacing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proofErr w:type="spellStart"/>
            <w:r w:rsidRPr="00882CA3">
              <w:rPr>
                <w:rFonts w:ascii="Calibri" w:eastAsia="Times New Roman" w:hAnsi="Calibri" w:cs="Calibri"/>
                <w:i/>
                <w:iCs/>
                <w:color w:val="000000"/>
                <w:kern w:val="24"/>
                <w:szCs w:val="24"/>
              </w:rPr>
              <w:t>Sparisoma</w:t>
            </w:r>
            <w:proofErr w:type="spellEnd"/>
            <w:r w:rsidRPr="00882CA3">
              <w:rPr>
                <w:rFonts w:ascii="Calibri" w:eastAsia="Times New Roman" w:hAnsi="Calibri" w:cs="Calibri"/>
                <w:i/>
                <w:iCs/>
                <w:color w:val="000000"/>
                <w:kern w:val="24"/>
                <w:szCs w:val="24"/>
              </w:rPr>
              <w:t xml:space="preserve"> </w:t>
            </w:r>
            <w:proofErr w:type="spellStart"/>
            <w:r w:rsidRPr="00882CA3">
              <w:rPr>
                <w:rFonts w:ascii="Calibri" w:eastAsia="Times New Roman" w:hAnsi="Calibri" w:cs="Calibri"/>
                <w:i/>
                <w:iCs/>
                <w:color w:val="000000"/>
                <w:kern w:val="24"/>
                <w:szCs w:val="24"/>
              </w:rPr>
              <w:t>aurofrenatum</w:t>
            </w:r>
            <w:proofErr w:type="spellEnd"/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E781996" w14:textId="77777777" w:rsidR="00882CA3" w:rsidRPr="00882CA3" w:rsidRDefault="00882CA3" w:rsidP="00882CA3">
            <w:pPr>
              <w:spacing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proofErr w:type="spellStart"/>
            <w:r w:rsidRPr="00882CA3">
              <w:rPr>
                <w:rFonts w:ascii="Calibri" w:eastAsia="Times New Roman" w:hAnsi="Calibri" w:cs="Calibri"/>
                <w:color w:val="000000" w:themeColor="dark1"/>
                <w:kern w:val="24"/>
                <w:szCs w:val="24"/>
              </w:rPr>
              <w:t>Redband</w:t>
            </w:r>
            <w:proofErr w:type="spellEnd"/>
            <w:r w:rsidRPr="00882CA3">
              <w:rPr>
                <w:rFonts w:ascii="Calibri" w:eastAsia="Times New Roman" w:hAnsi="Calibri" w:cs="Calibri"/>
                <w:color w:val="000000" w:themeColor="dark1"/>
                <w:kern w:val="24"/>
                <w:szCs w:val="24"/>
              </w:rPr>
              <w:t xml:space="preserve"> Parrotfish 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  <w:hideMark/>
          </w:tcPr>
          <w:p w14:paraId="207A6B22" w14:textId="77389764" w:rsidR="00882CA3" w:rsidRPr="00882CA3" w:rsidRDefault="00882CA3" w:rsidP="00607F48">
            <w:pPr>
              <w:spacing w:line="240" w:lineRule="auto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3.</w:t>
            </w:r>
            <w:r w:rsidR="00607F48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8</w:t>
            </w:r>
            <w:r w:rsidR="001B7B28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 xml:space="preserve"> ±</w:t>
            </w:r>
            <w:r w:rsidR="00607F48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 xml:space="preserve"> 4.0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  <w:hideMark/>
          </w:tcPr>
          <w:p w14:paraId="136CB073" w14:textId="4363CD65" w:rsidR="00882CA3" w:rsidRPr="00882CA3" w:rsidRDefault="00882CA3" w:rsidP="00882CA3">
            <w:pPr>
              <w:spacing w:line="240" w:lineRule="auto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1.5</w:t>
            </w:r>
            <w:r w:rsidR="00607F48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 xml:space="preserve"> ± 1.1</w:t>
            </w: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  <w:hideMark/>
          </w:tcPr>
          <w:p w14:paraId="4BB9EEFD" w14:textId="08139BF9" w:rsidR="00882CA3" w:rsidRPr="00882CA3" w:rsidRDefault="00882CA3" w:rsidP="00882CA3">
            <w:pPr>
              <w:spacing w:line="240" w:lineRule="auto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1.4</w:t>
            </w:r>
            <w:r w:rsidR="00607F48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 xml:space="preserve"> ±</w:t>
            </w:r>
            <w:r w:rsidR="00DF16A6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 xml:space="preserve"> 2.5</w:t>
            </w:r>
          </w:p>
        </w:tc>
      </w:tr>
      <w:tr w:rsidR="00882CA3" w:rsidRPr="00882CA3" w14:paraId="08706698" w14:textId="77777777" w:rsidTr="00882CA3">
        <w:trPr>
          <w:trHeight w:val="437"/>
        </w:trPr>
        <w:tc>
          <w:tcPr>
            <w:tcW w:w="28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0D9B0F3" w14:textId="77777777" w:rsidR="00882CA3" w:rsidRPr="00882CA3" w:rsidRDefault="00882CA3" w:rsidP="00882CA3">
            <w:pPr>
              <w:spacing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proofErr w:type="spellStart"/>
            <w:r w:rsidRPr="00882CA3">
              <w:rPr>
                <w:rFonts w:ascii="Calibri" w:eastAsia="Times New Roman" w:hAnsi="Calibri" w:cs="Calibri"/>
                <w:i/>
                <w:iCs/>
                <w:color w:val="000000"/>
                <w:kern w:val="24"/>
                <w:szCs w:val="24"/>
              </w:rPr>
              <w:t>Sparisoma</w:t>
            </w:r>
            <w:proofErr w:type="spellEnd"/>
            <w:r w:rsidRPr="00882CA3">
              <w:rPr>
                <w:rFonts w:ascii="Calibri" w:eastAsia="Times New Roman" w:hAnsi="Calibri" w:cs="Calibri"/>
                <w:i/>
                <w:iCs/>
                <w:color w:val="000000"/>
                <w:kern w:val="24"/>
                <w:szCs w:val="24"/>
              </w:rPr>
              <w:t xml:space="preserve"> </w:t>
            </w:r>
            <w:proofErr w:type="spellStart"/>
            <w:r w:rsidRPr="00882CA3">
              <w:rPr>
                <w:rFonts w:ascii="Calibri" w:eastAsia="Times New Roman" w:hAnsi="Calibri" w:cs="Calibri"/>
                <w:i/>
                <w:iCs/>
                <w:color w:val="000000"/>
                <w:kern w:val="24"/>
                <w:szCs w:val="24"/>
              </w:rPr>
              <w:t>chrysopterum</w:t>
            </w:r>
            <w:proofErr w:type="spellEnd"/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A662A73" w14:textId="77777777" w:rsidR="00882CA3" w:rsidRPr="00882CA3" w:rsidRDefault="00882CA3" w:rsidP="00882CA3">
            <w:pPr>
              <w:spacing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Redtail Parrotfish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  <w:hideMark/>
          </w:tcPr>
          <w:p w14:paraId="4C776541" w14:textId="441BCE59" w:rsidR="00882CA3" w:rsidRPr="00882CA3" w:rsidRDefault="00882CA3" w:rsidP="00882CA3">
            <w:pPr>
              <w:spacing w:line="240" w:lineRule="auto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0.3</w:t>
            </w:r>
            <w:r w:rsidR="00DF16A6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 xml:space="preserve"> ± 0.8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  <w:hideMark/>
          </w:tcPr>
          <w:p w14:paraId="1B744289" w14:textId="5488A881" w:rsidR="00882CA3" w:rsidRPr="00882CA3" w:rsidRDefault="00882CA3" w:rsidP="00882CA3">
            <w:pPr>
              <w:spacing w:line="240" w:lineRule="auto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2.4</w:t>
            </w:r>
            <w:r w:rsidR="00DF16A6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 xml:space="preserve"> ± 2.2</w:t>
            </w: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  <w:hideMark/>
          </w:tcPr>
          <w:p w14:paraId="56294607" w14:textId="39BD3213" w:rsidR="00882CA3" w:rsidRPr="00882CA3" w:rsidRDefault="00882CA3" w:rsidP="00882CA3">
            <w:pPr>
              <w:spacing w:line="240" w:lineRule="auto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0.4</w:t>
            </w:r>
            <w:r w:rsidR="00DF16A6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 xml:space="preserve"> ± 0.9</w:t>
            </w:r>
          </w:p>
        </w:tc>
      </w:tr>
      <w:tr w:rsidR="00882CA3" w:rsidRPr="00882CA3" w14:paraId="753DB563" w14:textId="77777777" w:rsidTr="00882CA3">
        <w:trPr>
          <w:trHeight w:val="437"/>
        </w:trPr>
        <w:tc>
          <w:tcPr>
            <w:tcW w:w="28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B1C85D9" w14:textId="77777777" w:rsidR="00882CA3" w:rsidRPr="00882CA3" w:rsidRDefault="00882CA3" w:rsidP="00882CA3">
            <w:pPr>
              <w:spacing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proofErr w:type="spellStart"/>
            <w:r w:rsidRPr="00882CA3">
              <w:rPr>
                <w:rFonts w:ascii="Calibri" w:eastAsia="Times New Roman" w:hAnsi="Calibri" w:cs="Calibri"/>
                <w:i/>
                <w:iCs/>
                <w:color w:val="000000" w:themeColor="dark1"/>
                <w:kern w:val="24"/>
                <w:szCs w:val="24"/>
              </w:rPr>
              <w:t>Sparisoma</w:t>
            </w:r>
            <w:proofErr w:type="spellEnd"/>
            <w:r w:rsidRPr="00882CA3">
              <w:rPr>
                <w:rFonts w:ascii="Calibri" w:eastAsia="Times New Roman" w:hAnsi="Calibri" w:cs="Calibri"/>
                <w:i/>
                <w:iCs/>
                <w:color w:val="000000" w:themeColor="dark1"/>
                <w:kern w:val="24"/>
                <w:szCs w:val="24"/>
              </w:rPr>
              <w:t xml:space="preserve"> </w:t>
            </w:r>
            <w:proofErr w:type="spellStart"/>
            <w:r w:rsidRPr="00882CA3">
              <w:rPr>
                <w:rFonts w:ascii="Calibri" w:eastAsia="Times New Roman" w:hAnsi="Calibri" w:cs="Calibri"/>
                <w:i/>
                <w:iCs/>
                <w:color w:val="000000" w:themeColor="dark1"/>
                <w:kern w:val="24"/>
                <w:szCs w:val="24"/>
              </w:rPr>
              <w:t>viride</w:t>
            </w:r>
            <w:proofErr w:type="spellEnd"/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047AB3F" w14:textId="77777777" w:rsidR="00882CA3" w:rsidRPr="00882CA3" w:rsidRDefault="00882CA3" w:rsidP="00882CA3">
            <w:pPr>
              <w:spacing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 xml:space="preserve">Stoplight </w:t>
            </w:r>
            <w:r w:rsidRPr="00882CA3">
              <w:rPr>
                <w:rFonts w:ascii="Calibri" w:eastAsia="Times New Roman" w:hAnsi="Calibri" w:cs="Calibri"/>
                <w:color w:val="000000" w:themeColor="dark1"/>
                <w:kern w:val="24"/>
                <w:szCs w:val="24"/>
              </w:rPr>
              <w:t>Parrotfish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  <w:hideMark/>
          </w:tcPr>
          <w:p w14:paraId="088192CA" w14:textId="6B3DB44F" w:rsidR="00882CA3" w:rsidRPr="00882CA3" w:rsidRDefault="00882CA3" w:rsidP="00882CA3">
            <w:pPr>
              <w:spacing w:line="240" w:lineRule="auto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2.4</w:t>
            </w:r>
            <w:r w:rsidR="00DF16A6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 xml:space="preserve"> ± 3.6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  <w:hideMark/>
          </w:tcPr>
          <w:p w14:paraId="6DE90F72" w14:textId="4C4ECD68" w:rsidR="00882CA3" w:rsidRPr="00DF16A6" w:rsidRDefault="00882CA3" w:rsidP="00882CA3">
            <w:pPr>
              <w:spacing w:line="240" w:lineRule="auto"/>
              <w:jc w:val="center"/>
              <w:textAlignment w:val="bottom"/>
              <w:rPr>
                <w:rFonts w:ascii="Arial" w:eastAsia="Times New Roman" w:hAnsi="Arial" w:cs="Arial"/>
                <w:b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4</w:t>
            </w:r>
            <w:r w:rsidR="000F19C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.0</w:t>
            </w:r>
            <w:r w:rsidR="00DF16A6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 xml:space="preserve"> ± 3.3</w:t>
            </w: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  <w:hideMark/>
          </w:tcPr>
          <w:p w14:paraId="21026DDF" w14:textId="5FEF22C3" w:rsidR="00882CA3" w:rsidRPr="00882CA3" w:rsidRDefault="00882CA3" w:rsidP="00882CA3">
            <w:pPr>
              <w:spacing w:line="240" w:lineRule="auto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0.4</w:t>
            </w:r>
            <w:r w:rsidR="00DF16A6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 xml:space="preserve"> ± 0.8</w:t>
            </w:r>
          </w:p>
        </w:tc>
      </w:tr>
      <w:tr w:rsidR="00882CA3" w:rsidRPr="00882CA3" w14:paraId="4ADD2DDE" w14:textId="77777777" w:rsidTr="00882CA3">
        <w:trPr>
          <w:trHeight w:val="437"/>
        </w:trPr>
        <w:tc>
          <w:tcPr>
            <w:tcW w:w="28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B648BB4" w14:textId="77777777" w:rsidR="00882CA3" w:rsidRPr="00882CA3" w:rsidRDefault="00882CA3" w:rsidP="00882CA3">
            <w:pPr>
              <w:spacing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proofErr w:type="spellStart"/>
            <w:r w:rsidRPr="00882CA3">
              <w:rPr>
                <w:rFonts w:ascii="Calibri" w:eastAsia="Times New Roman" w:hAnsi="Calibri" w:cs="Calibri"/>
                <w:i/>
                <w:iCs/>
                <w:color w:val="000000" w:themeColor="dark1"/>
                <w:kern w:val="24"/>
                <w:szCs w:val="24"/>
              </w:rPr>
              <w:t>Scarus</w:t>
            </w:r>
            <w:proofErr w:type="spellEnd"/>
            <w:r w:rsidRPr="00882CA3">
              <w:rPr>
                <w:rFonts w:ascii="Calibri" w:eastAsia="Times New Roman" w:hAnsi="Calibri" w:cs="Calibri"/>
                <w:i/>
                <w:iCs/>
                <w:color w:val="000000" w:themeColor="dark1"/>
                <w:kern w:val="24"/>
                <w:szCs w:val="24"/>
              </w:rPr>
              <w:t xml:space="preserve"> </w:t>
            </w:r>
            <w:proofErr w:type="spellStart"/>
            <w:r w:rsidRPr="00882CA3">
              <w:rPr>
                <w:rFonts w:ascii="Calibri" w:eastAsia="Times New Roman" w:hAnsi="Calibri" w:cs="Calibri"/>
                <w:i/>
                <w:iCs/>
                <w:color w:val="000000" w:themeColor="dark1"/>
                <w:kern w:val="24"/>
                <w:szCs w:val="24"/>
              </w:rPr>
              <w:t>iseri</w:t>
            </w:r>
            <w:proofErr w:type="spellEnd"/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B50523B" w14:textId="77777777" w:rsidR="00882CA3" w:rsidRPr="00882CA3" w:rsidRDefault="00882CA3" w:rsidP="00882CA3">
            <w:pPr>
              <w:spacing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Striped Parrotfish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  <w:hideMark/>
          </w:tcPr>
          <w:p w14:paraId="136F731C" w14:textId="3E3F5CF4" w:rsidR="00882CA3" w:rsidRPr="00882CA3" w:rsidRDefault="00882CA3" w:rsidP="00DF16A6">
            <w:pPr>
              <w:spacing w:line="240" w:lineRule="auto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2.</w:t>
            </w:r>
            <w:r w:rsidR="00DF16A6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2 ± 2.6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  <w:hideMark/>
          </w:tcPr>
          <w:p w14:paraId="359FAC33" w14:textId="51DAFB70" w:rsidR="00882CA3" w:rsidRPr="00882CA3" w:rsidRDefault="00882CA3" w:rsidP="00882CA3">
            <w:pPr>
              <w:spacing w:line="240" w:lineRule="auto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2.8</w:t>
            </w:r>
            <w:r w:rsidR="00DF16A6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 xml:space="preserve"> ± 3.0</w:t>
            </w: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  <w:hideMark/>
          </w:tcPr>
          <w:p w14:paraId="499DEEC1" w14:textId="7160F2BD" w:rsidR="00882CA3" w:rsidRPr="00882CA3" w:rsidRDefault="00882CA3" w:rsidP="00882CA3">
            <w:pPr>
              <w:spacing w:line="240" w:lineRule="auto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1.4</w:t>
            </w:r>
            <w:r w:rsidR="00DF16A6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 xml:space="preserve"> ± 2.1</w:t>
            </w:r>
          </w:p>
        </w:tc>
      </w:tr>
      <w:tr w:rsidR="00882CA3" w:rsidRPr="00882CA3" w14:paraId="6EAB0609" w14:textId="77777777" w:rsidTr="00882CA3">
        <w:trPr>
          <w:trHeight w:val="437"/>
        </w:trPr>
        <w:tc>
          <w:tcPr>
            <w:tcW w:w="28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23569A1" w14:textId="77777777" w:rsidR="00882CA3" w:rsidRPr="00882CA3" w:rsidRDefault="00882CA3" w:rsidP="00882CA3">
            <w:pPr>
              <w:spacing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proofErr w:type="spellStart"/>
            <w:r w:rsidRPr="00882CA3">
              <w:rPr>
                <w:rFonts w:ascii="Calibri" w:eastAsia="Times New Roman" w:hAnsi="Calibri" w:cs="Calibri"/>
                <w:i/>
                <w:iCs/>
                <w:color w:val="000000"/>
                <w:kern w:val="24"/>
                <w:szCs w:val="24"/>
              </w:rPr>
              <w:t>Sparisoma</w:t>
            </w:r>
            <w:proofErr w:type="spellEnd"/>
            <w:r w:rsidRPr="00882CA3">
              <w:rPr>
                <w:rFonts w:ascii="Calibri" w:eastAsia="Times New Roman" w:hAnsi="Calibri" w:cs="Calibri"/>
                <w:i/>
                <w:iCs/>
                <w:color w:val="000000"/>
                <w:kern w:val="24"/>
                <w:szCs w:val="24"/>
              </w:rPr>
              <w:t xml:space="preserve"> </w:t>
            </w:r>
            <w:proofErr w:type="spellStart"/>
            <w:r w:rsidRPr="00882CA3">
              <w:rPr>
                <w:rFonts w:ascii="Calibri" w:eastAsia="Times New Roman" w:hAnsi="Calibri" w:cs="Calibri"/>
                <w:i/>
                <w:iCs/>
                <w:color w:val="000000"/>
                <w:kern w:val="24"/>
                <w:szCs w:val="24"/>
              </w:rPr>
              <w:t>rubripinne</w:t>
            </w:r>
            <w:proofErr w:type="spellEnd"/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6220001" w14:textId="77777777" w:rsidR="00882CA3" w:rsidRPr="00882CA3" w:rsidRDefault="00882CA3" w:rsidP="00882CA3">
            <w:pPr>
              <w:spacing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Yellowtail Parrotfish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  <w:hideMark/>
          </w:tcPr>
          <w:p w14:paraId="11672140" w14:textId="37FFA3DD" w:rsidR="00882CA3" w:rsidRPr="00882CA3" w:rsidRDefault="00882CA3" w:rsidP="000F19C3">
            <w:pPr>
              <w:spacing w:line="240" w:lineRule="auto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4.</w:t>
            </w:r>
            <w:r w:rsidR="000F19C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4</w:t>
            </w:r>
            <w:r w:rsidR="00DF16A6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 xml:space="preserve"> ± 13.2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  <w:hideMark/>
          </w:tcPr>
          <w:p w14:paraId="3C734388" w14:textId="0295B0C2" w:rsidR="00882CA3" w:rsidRPr="00882CA3" w:rsidRDefault="00882CA3" w:rsidP="00882CA3">
            <w:pPr>
              <w:spacing w:line="240" w:lineRule="auto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0.9</w:t>
            </w:r>
            <w:r w:rsidR="00DF16A6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 xml:space="preserve"> ± 1.3</w:t>
            </w: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  <w:hideMark/>
          </w:tcPr>
          <w:p w14:paraId="2CF2837C" w14:textId="047F1D8C" w:rsidR="00882CA3" w:rsidRPr="00882CA3" w:rsidRDefault="00882CA3" w:rsidP="00882CA3">
            <w:pPr>
              <w:spacing w:line="240" w:lineRule="auto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0.9</w:t>
            </w:r>
            <w:r w:rsidR="00DF16A6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 xml:space="preserve"> ± 2.2</w:t>
            </w:r>
          </w:p>
        </w:tc>
      </w:tr>
      <w:tr w:rsidR="00882CA3" w:rsidRPr="00882CA3" w14:paraId="58678BB9" w14:textId="77777777" w:rsidTr="00882CA3">
        <w:trPr>
          <w:trHeight w:val="437"/>
        </w:trPr>
        <w:tc>
          <w:tcPr>
            <w:tcW w:w="28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21366E1" w14:textId="77777777" w:rsidR="00882CA3" w:rsidRPr="00882CA3" w:rsidRDefault="00882CA3" w:rsidP="00882CA3">
            <w:pPr>
              <w:spacing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proofErr w:type="spellStart"/>
            <w:r w:rsidRPr="00882CA3">
              <w:rPr>
                <w:rFonts w:ascii="Calibri" w:eastAsia="Times New Roman" w:hAnsi="Calibri" w:cs="Calibri"/>
                <w:i/>
                <w:iCs/>
                <w:color w:val="000000" w:themeColor="dark1"/>
                <w:kern w:val="24"/>
                <w:szCs w:val="24"/>
              </w:rPr>
              <w:t>Acanthurus</w:t>
            </w:r>
            <w:proofErr w:type="spellEnd"/>
            <w:r w:rsidRPr="00882CA3">
              <w:rPr>
                <w:rFonts w:ascii="Calibri" w:eastAsia="Times New Roman" w:hAnsi="Calibri" w:cs="Calibri"/>
                <w:i/>
                <w:iCs/>
                <w:color w:val="000000" w:themeColor="dark1"/>
                <w:kern w:val="24"/>
                <w:szCs w:val="24"/>
              </w:rPr>
              <w:t xml:space="preserve"> coeruleus</w:t>
            </w:r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D5E96E3" w14:textId="77777777" w:rsidR="00882CA3" w:rsidRPr="00882CA3" w:rsidRDefault="00882CA3" w:rsidP="00882CA3">
            <w:pPr>
              <w:spacing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Blue Tang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  <w:hideMark/>
          </w:tcPr>
          <w:p w14:paraId="20CF5171" w14:textId="474AE554" w:rsidR="00882CA3" w:rsidRPr="00882CA3" w:rsidRDefault="00DF16A6" w:rsidP="00882CA3">
            <w:pPr>
              <w:spacing w:line="240" w:lineRule="auto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</w:rPr>
            </w:pPr>
            <w:r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3.7 ± 3.6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  <w:hideMark/>
          </w:tcPr>
          <w:p w14:paraId="4C7420C2" w14:textId="707A52AC" w:rsidR="00882CA3" w:rsidRPr="00882CA3" w:rsidRDefault="00882CA3" w:rsidP="00882CA3">
            <w:pPr>
              <w:spacing w:line="240" w:lineRule="auto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4.3</w:t>
            </w:r>
            <w:r w:rsidR="00DF16A6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 xml:space="preserve"> ± 2.2</w:t>
            </w: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  <w:hideMark/>
          </w:tcPr>
          <w:p w14:paraId="1E19A1F9" w14:textId="68804C3D" w:rsidR="00882CA3" w:rsidRPr="00882CA3" w:rsidRDefault="00DF16A6" w:rsidP="00882CA3">
            <w:pPr>
              <w:spacing w:line="240" w:lineRule="auto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</w:rPr>
            </w:pPr>
            <w:r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0 ± 0</w:t>
            </w:r>
          </w:p>
        </w:tc>
      </w:tr>
      <w:tr w:rsidR="00882CA3" w:rsidRPr="00882CA3" w14:paraId="1287E5D5" w14:textId="77777777" w:rsidTr="00882CA3">
        <w:trPr>
          <w:trHeight w:val="437"/>
        </w:trPr>
        <w:tc>
          <w:tcPr>
            <w:tcW w:w="28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7680FE0" w14:textId="77777777" w:rsidR="00882CA3" w:rsidRPr="00882CA3" w:rsidRDefault="00882CA3" w:rsidP="00882CA3">
            <w:pPr>
              <w:spacing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proofErr w:type="spellStart"/>
            <w:r w:rsidRPr="00882CA3">
              <w:rPr>
                <w:rFonts w:ascii="Calibri" w:eastAsia="Times New Roman" w:hAnsi="Calibri" w:cs="Calibri"/>
                <w:i/>
                <w:iCs/>
                <w:color w:val="000000" w:themeColor="dark1"/>
                <w:kern w:val="24"/>
                <w:szCs w:val="24"/>
              </w:rPr>
              <w:t>Acanthurus</w:t>
            </w:r>
            <w:proofErr w:type="spellEnd"/>
            <w:r w:rsidRPr="00882CA3">
              <w:rPr>
                <w:rFonts w:ascii="Calibri" w:eastAsia="Times New Roman" w:hAnsi="Calibri" w:cs="Calibri"/>
                <w:i/>
                <w:iCs/>
                <w:color w:val="000000" w:themeColor="dark1"/>
                <w:kern w:val="24"/>
                <w:szCs w:val="24"/>
              </w:rPr>
              <w:t xml:space="preserve"> </w:t>
            </w:r>
            <w:proofErr w:type="spellStart"/>
            <w:r w:rsidRPr="00882CA3">
              <w:rPr>
                <w:rFonts w:ascii="Calibri" w:eastAsia="Times New Roman" w:hAnsi="Calibri" w:cs="Calibri"/>
                <w:i/>
                <w:iCs/>
                <w:color w:val="000000" w:themeColor="dark1"/>
                <w:kern w:val="24"/>
                <w:szCs w:val="24"/>
              </w:rPr>
              <w:t>chirurgus</w:t>
            </w:r>
            <w:proofErr w:type="spellEnd"/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E35CBC9" w14:textId="77777777" w:rsidR="00882CA3" w:rsidRPr="00882CA3" w:rsidRDefault="00882CA3" w:rsidP="00882CA3">
            <w:pPr>
              <w:spacing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proofErr w:type="spellStart"/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Doctorfish</w:t>
            </w:r>
            <w:proofErr w:type="spellEnd"/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  <w:hideMark/>
          </w:tcPr>
          <w:p w14:paraId="40D79577" w14:textId="285184C3" w:rsidR="00882CA3" w:rsidRPr="00882CA3" w:rsidRDefault="00882CA3" w:rsidP="00882CA3">
            <w:pPr>
              <w:spacing w:line="240" w:lineRule="auto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3.3</w:t>
            </w:r>
            <w:r w:rsidR="00DF16A6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 xml:space="preserve"> ± 3.8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  <w:hideMark/>
          </w:tcPr>
          <w:p w14:paraId="298DDFF5" w14:textId="662911D0" w:rsidR="00882CA3" w:rsidRPr="00882CA3" w:rsidRDefault="00882CA3" w:rsidP="00882CA3">
            <w:pPr>
              <w:spacing w:line="240" w:lineRule="auto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5.1</w:t>
            </w:r>
            <w:r w:rsidR="00DF16A6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 xml:space="preserve"> ± 5.0</w:t>
            </w: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  <w:hideMark/>
          </w:tcPr>
          <w:p w14:paraId="42D578CB" w14:textId="7C2CAF58" w:rsidR="00882CA3" w:rsidRPr="00882CA3" w:rsidRDefault="00882CA3" w:rsidP="00882CA3">
            <w:pPr>
              <w:spacing w:line="240" w:lineRule="auto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1.7</w:t>
            </w:r>
            <w:r w:rsidR="00DF16A6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 xml:space="preserve"> ± 1.9</w:t>
            </w:r>
          </w:p>
        </w:tc>
      </w:tr>
      <w:tr w:rsidR="00882CA3" w:rsidRPr="00882CA3" w14:paraId="276B1952" w14:textId="77777777" w:rsidTr="00882CA3">
        <w:trPr>
          <w:trHeight w:val="437"/>
        </w:trPr>
        <w:tc>
          <w:tcPr>
            <w:tcW w:w="28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288C6F1" w14:textId="77777777" w:rsidR="00882CA3" w:rsidRPr="00882CA3" w:rsidRDefault="00882CA3" w:rsidP="00882CA3">
            <w:pPr>
              <w:spacing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proofErr w:type="spellStart"/>
            <w:r w:rsidRPr="00882CA3">
              <w:rPr>
                <w:rFonts w:ascii="Calibri" w:eastAsia="Times New Roman" w:hAnsi="Calibri" w:cs="Calibri"/>
                <w:i/>
                <w:iCs/>
                <w:color w:val="000000" w:themeColor="dark1"/>
                <w:kern w:val="24"/>
                <w:szCs w:val="24"/>
              </w:rPr>
              <w:lastRenderedPageBreak/>
              <w:t>Acanthurus</w:t>
            </w:r>
            <w:proofErr w:type="spellEnd"/>
            <w:r w:rsidRPr="00882CA3">
              <w:rPr>
                <w:rFonts w:ascii="Calibri" w:eastAsia="Times New Roman" w:hAnsi="Calibri" w:cs="Calibri"/>
                <w:i/>
                <w:iCs/>
                <w:color w:val="000000" w:themeColor="dark1"/>
                <w:kern w:val="24"/>
                <w:szCs w:val="24"/>
              </w:rPr>
              <w:t xml:space="preserve"> </w:t>
            </w:r>
            <w:proofErr w:type="spellStart"/>
            <w:r w:rsidRPr="00882CA3">
              <w:rPr>
                <w:rFonts w:ascii="Calibri" w:eastAsia="Times New Roman" w:hAnsi="Calibri" w:cs="Calibri"/>
                <w:i/>
                <w:iCs/>
                <w:color w:val="000000" w:themeColor="dark1"/>
                <w:kern w:val="24"/>
                <w:szCs w:val="24"/>
              </w:rPr>
              <w:t>tractus</w:t>
            </w:r>
            <w:proofErr w:type="spellEnd"/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444C59F" w14:textId="77777777" w:rsidR="00882CA3" w:rsidRPr="00882CA3" w:rsidRDefault="00882CA3" w:rsidP="00882CA3">
            <w:pPr>
              <w:spacing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Ocean Surgeonfish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  <w:hideMark/>
          </w:tcPr>
          <w:p w14:paraId="6D5E35D6" w14:textId="6AFDA666" w:rsidR="00882CA3" w:rsidRPr="00882CA3" w:rsidRDefault="00DF16A6" w:rsidP="00882CA3">
            <w:pPr>
              <w:spacing w:line="240" w:lineRule="auto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</w:rPr>
            </w:pPr>
            <w:r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7.7 ± 6.5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  <w:hideMark/>
          </w:tcPr>
          <w:p w14:paraId="524431C0" w14:textId="770C0344" w:rsidR="00882CA3" w:rsidRPr="00882CA3" w:rsidRDefault="00882CA3" w:rsidP="00882CA3">
            <w:pPr>
              <w:spacing w:line="240" w:lineRule="auto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3.5</w:t>
            </w:r>
            <w:r w:rsidR="00DF16A6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 xml:space="preserve"> ± 4.7</w:t>
            </w: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  <w:hideMark/>
          </w:tcPr>
          <w:p w14:paraId="1D3578E1" w14:textId="6083ED74" w:rsidR="00882CA3" w:rsidRPr="00882CA3" w:rsidRDefault="00882CA3" w:rsidP="00882CA3">
            <w:pPr>
              <w:spacing w:line="240" w:lineRule="auto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2.1</w:t>
            </w:r>
            <w:r w:rsidR="00DF16A6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 xml:space="preserve"> ± 3.1</w:t>
            </w:r>
          </w:p>
        </w:tc>
      </w:tr>
      <w:tr w:rsidR="00882CA3" w:rsidRPr="00882CA3" w14:paraId="4C5F762E" w14:textId="77777777" w:rsidTr="00882CA3">
        <w:trPr>
          <w:trHeight w:val="437"/>
        </w:trPr>
        <w:tc>
          <w:tcPr>
            <w:tcW w:w="28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2B72080" w14:textId="77777777" w:rsidR="00882CA3" w:rsidRPr="00882CA3" w:rsidRDefault="00882CA3" w:rsidP="00882CA3">
            <w:pPr>
              <w:spacing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i/>
                <w:iCs/>
                <w:color w:val="000000"/>
                <w:kern w:val="24"/>
                <w:szCs w:val="24"/>
              </w:rPr>
              <w:t xml:space="preserve">Balistes </w:t>
            </w:r>
            <w:proofErr w:type="spellStart"/>
            <w:r w:rsidRPr="00882CA3">
              <w:rPr>
                <w:rFonts w:ascii="Calibri" w:eastAsia="Times New Roman" w:hAnsi="Calibri" w:cs="Calibri"/>
                <w:i/>
                <w:iCs/>
                <w:color w:val="000000"/>
                <w:kern w:val="24"/>
                <w:szCs w:val="24"/>
              </w:rPr>
              <w:t>capriscus</w:t>
            </w:r>
            <w:proofErr w:type="spellEnd"/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666B3CD" w14:textId="77777777" w:rsidR="00882CA3" w:rsidRPr="00882CA3" w:rsidRDefault="00882CA3" w:rsidP="00882CA3">
            <w:pPr>
              <w:spacing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Gray Triggerfish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  <w:hideMark/>
          </w:tcPr>
          <w:p w14:paraId="3D0CAF7E" w14:textId="5301E1BB" w:rsidR="00882CA3" w:rsidRPr="00882CA3" w:rsidRDefault="00882CA3" w:rsidP="00882CA3">
            <w:pPr>
              <w:spacing w:line="240" w:lineRule="auto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0</w:t>
            </w:r>
            <w:r w:rsidR="00DF16A6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 xml:space="preserve"> ± 0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  <w:hideMark/>
          </w:tcPr>
          <w:p w14:paraId="2AB53D75" w14:textId="03159F18" w:rsidR="00882CA3" w:rsidRPr="00882CA3" w:rsidRDefault="00882CA3" w:rsidP="00882CA3">
            <w:pPr>
              <w:spacing w:line="240" w:lineRule="auto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0</w:t>
            </w:r>
            <w:r w:rsidR="00DF16A6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 xml:space="preserve"> ± 0</w:t>
            </w: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  <w:hideMark/>
          </w:tcPr>
          <w:p w14:paraId="06036C54" w14:textId="20B000AA" w:rsidR="00882CA3" w:rsidRPr="00882CA3" w:rsidRDefault="00882CA3" w:rsidP="00882CA3">
            <w:pPr>
              <w:spacing w:line="240" w:lineRule="auto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0.3</w:t>
            </w:r>
            <w:r w:rsidR="00DF16A6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 xml:space="preserve"> ± 0.5</w:t>
            </w:r>
          </w:p>
        </w:tc>
      </w:tr>
      <w:tr w:rsidR="00882CA3" w:rsidRPr="00882CA3" w14:paraId="50E11D76" w14:textId="77777777" w:rsidTr="00882CA3">
        <w:trPr>
          <w:trHeight w:val="437"/>
        </w:trPr>
        <w:tc>
          <w:tcPr>
            <w:tcW w:w="28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545AE3D" w14:textId="77777777" w:rsidR="00882CA3" w:rsidRPr="00882CA3" w:rsidRDefault="00882CA3" w:rsidP="00882CA3">
            <w:pPr>
              <w:spacing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i/>
                <w:iCs/>
                <w:color w:val="000000"/>
                <w:kern w:val="24"/>
                <w:szCs w:val="24"/>
              </w:rPr>
              <w:t xml:space="preserve">Balistes </w:t>
            </w:r>
            <w:proofErr w:type="spellStart"/>
            <w:r w:rsidRPr="00882CA3">
              <w:rPr>
                <w:rFonts w:ascii="Calibri" w:eastAsia="Times New Roman" w:hAnsi="Calibri" w:cs="Calibri"/>
                <w:i/>
                <w:iCs/>
                <w:color w:val="000000"/>
                <w:kern w:val="24"/>
                <w:szCs w:val="24"/>
              </w:rPr>
              <w:t>vetula</w:t>
            </w:r>
            <w:proofErr w:type="spellEnd"/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D3A005F" w14:textId="77777777" w:rsidR="00882CA3" w:rsidRPr="00882CA3" w:rsidRDefault="00882CA3" w:rsidP="00882CA3">
            <w:pPr>
              <w:spacing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Queen Triggerfish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  <w:hideMark/>
          </w:tcPr>
          <w:p w14:paraId="152D2EC8" w14:textId="0E50192A" w:rsidR="00882CA3" w:rsidRPr="00882CA3" w:rsidRDefault="00DF16A6" w:rsidP="00882CA3">
            <w:pPr>
              <w:spacing w:line="240" w:lineRule="auto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</w:rPr>
            </w:pPr>
            <w:r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0.1 ± 0.5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  <w:hideMark/>
          </w:tcPr>
          <w:p w14:paraId="01686236" w14:textId="657AFCAD" w:rsidR="00882CA3" w:rsidRPr="00882CA3" w:rsidRDefault="00882CA3" w:rsidP="00882CA3">
            <w:pPr>
              <w:spacing w:line="240" w:lineRule="auto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0</w:t>
            </w:r>
            <w:r w:rsidR="00DF16A6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 xml:space="preserve"> ± 0</w:t>
            </w: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  <w:hideMark/>
          </w:tcPr>
          <w:p w14:paraId="1C8C63E6" w14:textId="5CA33DF5" w:rsidR="00882CA3" w:rsidRPr="00882CA3" w:rsidRDefault="00882CA3" w:rsidP="00882CA3">
            <w:pPr>
              <w:spacing w:line="240" w:lineRule="auto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0.2</w:t>
            </w:r>
            <w:r w:rsidR="00DF16A6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 xml:space="preserve"> ± 0.4</w:t>
            </w:r>
          </w:p>
        </w:tc>
      </w:tr>
      <w:tr w:rsidR="00882CA3" w:rsidRPr="00882CA3" w14:paraId="244D9B6E" w14:textId="77777777" w:rsidTr="00882CA3">
        <w:trPr>
          <w:trHeight w:val="437"/>
        </w:trPr>
        <w:tc>
          <w:tcPr>
            <w:tcW w:w="28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3411F7" w14:textId="77777777" w:rsidR="00882CA3" w:rsidRPr="00882CA3" w:rsidRDefault="00882CA3" w:rsidP="00882CA3">
            <w:pPr>
              <w:spacing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proofErr w:type="spellStart"/>
            <w:r w:rsidRPr="00882CA3">
              <w:rPr>
                <w:rFonts w:ascii="Calibri" w:eastAsia="Times New Roman" w:hAnsi="Calibri" w:cs="Calibri"/>
                <w:i/>
                <w:iCs/>
                <w:color w:val="000000" w:themeColor="dark1"/>
                <w:kern w:val="24"/>
                <w:szCs w:val="24"/>
              </w:rPr>
              <w:t>Halichoeres</w:t>
            </w:r>
            <w:proofErr w:type="spellEnd"/>
            <w:r w:rsidRPr="00882CA3">
              <w:rPr>
                <w:rFonts w:ascii="Calibri" w:eastAsia="Times New Roman" w:hAnsi="Calibri" w:cs="Calibri"/>
                <w:i/>
                <w:iCs/>
                <w:color w:val="000000" w:themeColor="dark1"/>
                <w:kern w:val="24"/>
                <w:szCs w:val="24"/>
              </w:rPr>
              <w:t xml:space="preserve"> </w:t>
            </w:r>
            <w:proofErr w:type="spellStart"/>
            <w:r w:rsidRPr="00882CA3">
              <w:rPr>
                <w:rFonts w:ascii="Calibri" w:eastAsia="Times New Roman" w:hAnsi="Calibri" w:cs="Calibri"/>
                <w:i/>
                <w:iCs/>
                <w:color w:val="000000" w:themeColor="dark1"/>
                <w:kern w:val="24"/>
                <w:szCs w:val="24"/>
              </w:rPr>
              <w:t>bivittatus</w:t>
            </w:r>
            <w:proofErr w:type="spellEnd"/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3A22E02" w14:textId="77777777" w:rsidR="00882CA3" w:rsidRPr="00882CA3" w:rsidRDefault="00882CA3" w:rsidP="00882CA3">
            <w:pPr>
              <w:spacing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Slippery Dick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  <w:hideMark/>
          </w:tcPr>
          <w:p w14:paraId="0FCBF78B" w14:textId="5D38A400" w:rsidR="00882CA3" w:rsidRPr="00882CA3" w:rsidRDefault="00DF16A6" w:rsidP="00882CA3">
            <w:pPr>
              <w:spacing w:line="240" w:lineRule="auto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</w:rPr>
            </w:pPr>
            <w:r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13.1 ± 7.5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  <w:hideMark/>
          </w:tcPr>
          <w:p w14:paraId="1EE449CB" w14:textId="78145F35" w:rsidR="00882CA3" w:rsidRPr="00882CA3" w:rsidRDefault="00882CA3" w:rsidP="00882CA3">
            <w:pPr>
              <w:spacing w:line="240" w:lineRule="auto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9.8</w:t>
            </w:r>
            <w:r w:rsidR="00DF16A6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 xml:space="preserve"> ± 9.3</w:t>
            </w: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  <w:hideMark/>
          </w:tcPr>
          <w:p w14:paraId="36EFB05C" w14:textId="51CC0821" w:rsidR="00882CA3" w:rsidRPr="00882CA3" w:rsidRDefault="00882CA3" w:rsidP="00882CA3">
            <w:pPr>
              <w:spacing w:line="240" w:lineRule="auto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7.4</w:t>
            </w:r>
            <w:r w:rsidR="00DF16A6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 xml:space="preserve"> ± 3.5</w:t>
            </w:r>
          </w:p>
        </w:tc>
      </w:tr>
      <w:tr w:rsidR="00882CA3" w:rsidRPr="00882CA3" w14:paraId="0CB1AAA1" w14:textId="77777777" w:rsidTr="00882CA3">
        <w:trPr>
          <w:trHeight w:val="437"/>
        </w:trPr>
        <w:tc>
          <w:tcPr>
            <w:tcW w:w="28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05094EA" w14:textId="77777777" w:rsidR="00882CA3" w:rsidRPr="00882CA3" w:rsidRDefault="00882CA3" w:rsidP="00882CA3">
            <w:pPr>
              <w:spacing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proofErr w:type="spellStart"/>
            <w:r w:rsidRPr="00882CA3">
              <w:rPr>
                <w:rFonts w:ascii="Calibri" w:eastAsia="Times New Roman" w:hAnsi="Calibri" w:cs="Calibri"/>
                <w:i/>
                <w:iCs/>
                <w:color w:val="000000" w:themeColor="dark1"/>
                <w:kern w:val="24"/>
                <w:szCs w:val="24"/>
              </w:rPr>
              <w:t>Halichoeres</w:t>
            </w:r>
            <w:proofErr w:type="spellEnd"/>
            <w:r w:rsidRPr="00882CA3">
              <w:rPr>
                <w:rFonts w:ascii="Calibri" w:eastAsia="Times New Roman" w:hAnsi="Calibri" w:cs="Calibri"/>
                <w:i/>
                <w:iCs/>
                <w:color w:val="000000" w:themeColor="dark1"/>
                <w:kern w:val="24"/>
                <w:szCs w:val="24"/>
              </w:rPr>
              <w:t xml:space="preserve"> </w:t>
            </w:r>
            <w:proofErr w:type="spellStart"/>
            <w:r w:rsidRPr="00882CA3">
              <w:rPr>
                <w:rFonts w:ascii="Calibri" w:eastAsia="Times New Roman" w:hAnsi="Calibri" w:cs="Calibri"/>
                <w:i/>
                <w:iCs/>
                <w:color w:val="000000" w:themeColor="dark1"/>
                <w:kern w:val="24"/>
                <w:szCs w:val="24"/>
              </w:rPr>
              <w:t>garnoti</w:t>
            </w:r>
            <w:proofErr w:type="spellEnd"/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E6DB990" w14:textId="77777777" w:rsidR="00882CA3" w:rsidRPr="00882CA3" w:rsidRDefault="00882CA3" w:rsidP="00882CA3">
            <w:pPr>
              <w:spacing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proofErr w:type="spellStart"/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Yellowheaded</w:t>
            </w:r>
            <w:proofErr w:type="spellEnd"/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 xml:space="preserve"> Wrasse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  <w:hideMark/>
          </w:tcPr>
          <w:p w14:paraId="12749A03" w14:textId="1F1E2268" w:rsidR="00882CA3" w:rsidRPr="00882CA3" w:rsidRDefault="00DF16A6" w:rsidP="00882CA3">
            <w:pPr>
              <w:spacing w:line="240" w:lineRule="auto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</w:rPr>
            </w:pPr>
            <w:r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8.6 ± 8.5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  <w:hideMark/>
          </w:tcPr>
          <w:p w14:paraId="1E45309F" w14:textId="524DDF88" w:rsidR="00882CA3" w:rsidRPr="00882CA3" w:rsidRDefault="00882CA3" w:rsidP="00882CA3">
            <w:pPr>
              <w:spacing w:line="240" w:lineRule="auto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14.8</w:t>
            </w:r>
            <w:r w:rsidR="00DF16A6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 xml:space="preserve"> ± 12.8</w:t>
            </w: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  <w:hideMark/>
          </w:tcPr>
          <w:p w14:paraId="5F66FAD5" w14:textId="790D536D" w:rsidR="00882CA3" w:rsidRPr="00882CA3" w:rsidRDefault="00882CA3" w:rsidP="00882CA3">
            <w:pPr>
              <w:spacing w:line="240" w:lineRule="auto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5.9</w:t>
            </w:r>
            <w:r w:rsidR="00DF16A6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 xml:space="preserve"> ± 5.7</w:t>
            </w:r>
          </w:p>
        </w:tc>
      </w:tr>
      <w:tr w:rsidR="00882CA3" w:rsidRPr="00882CA3" w14:paraId="6A247475" w14:textId="77777777" w:rsidTr="00882CA3">
        <w:trPr>
          <w:trHeight w:val="437"/>
        </w:trPr>
        <w:tc>
          <w:tcPr>
            <w:tcW w:w="28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6EB8F86" w14:textId="77777777" w:rsidR="00882CA3" w:rsidRPr="00882CA3" w:rsidRDefault="00882CA3" w:rsidP="00882CA3">
            <w:pPr>
              <w:spacing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proofErr w:type="spellStart"/>
            <w:r w:rsidRPr="00882CA3">
              <w:rPr>
                <w:rFonts w:ascii="Calibri" w:eastAsia="Times New Roman" w:hAnsi="Calibri" w:cs="Calibri"/>
                <w:i/>
                <w:iCs/>
                <w:color w:val="000000" w:themeColor="dark1"/>
                <w:kern w:val="24"/>
                <w:szCs w:val="24"/>
              </w:rPr>
              <w:t>Halichoeres</w:t>
            </w:r>
            <w:proofErr w:type="spellEnd"/>
            <w:r w:rsidRPr="00882CA3">
              <w:rPr>
                <w:rFonts w:ascii="Calibri" w:eastAsia="Times New Roman" w:hAnsi="Calibri" w:cs="Calibri"/>
                <w:i/>
                <w:iCs/>
                <w:color w:val="000000" w:themeColor="dark1"/>
                <w:kern w:val="24"/>
                <w:szCs w:val="24"/>
              </w:rPr>
              <w:t xml:space="preserve"> </w:t>
            </w:r>
            <w:proofErr w:type="spellStart"/>
            <w:r w:rsidRPr="00882CA3">
              <w:rPr>
                <w:rFonts w:ascii="Calibri" w:eastAsia="Times New Roman" w:hAnsi="Calibri" w:cs="Calibri"/>
                <w:i/>
                <w:iCs/>
                <w:color w:val="000000" w:themeColor="dark1"/>
                <w:kern w:val="24"/>
                <w:szCs w:val="24"/>
              </w:rPr>
              <w:t>maculipinna</w:t>
            </w:r>
            <w:proofErr w:type="spellEnd"/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5EDC186" w14:textId="77777777" w:rsidR="00882CA3" w:rsidRPr="00882CA3" w:rsidRDefault="00882CA3" w:rsidP="00882CA3">
            <w:pPr>
              <w:spacing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Clown Wrasse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  <w:hideMark/>
          </w:tcPr>
          <w:p w14:paraId="6D261435" w14:textId="7868A501" w:rsidR="00882CA3" w:rsidRPr="00882CA3" w:rsidRDefault="00882CA3" w:rsidP="00DF16A6">
            <w:pPr>
              <w:spacing w:line="240" w:lineRule="auto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0</w:t>
            </w:r>
            <w:r w:rsidR="00DF16A6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 xml:space="preserve"> ± 0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  <w:hideMark/>
          </w:tcPr>
          <w:p w14:paraId="68E22FFC" w14:textId="3AAD6A49" w:rsidR="00882CA3" w:rsidRPr="00882CA3" w:rsidRDefault="00882CA3" w:rsidP="00882CA3">
            <w:pPr>
              <w:spacing w:line="240" w:lineRule="auto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0</w:t>
            </w:r>
            <w:r w:rsidR="00DF16A6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 xml:space="preserve"> ± 0</w:t>
            </w: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  <w:hideMark/>
          </w:tcPr>
          <w:p w14:paraId="4857C4C4" w14:textId="12D6740E" w:rsidR="00882CA3" w:rsidRPr="00882CA3" w:rsidRDefault="00882CA3" w:rsidP="00882CA3">
            <w:pPr>
              <w:spacing w:line="240" w:lineRule="auto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0.6</w:t>
            </w:r>
            <w:r w:rsidR="00DF16A6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 xml:space="preserve"> ± 1.4</w:t>
            </w:r>
          </w:p>
        </w:tc>
      </w:tr>
      <w:tr w:rsidR="00882CA3" w:rsidRPr="00882CA3" w14:paraId="25B7ED9D" w14:textId="77777777" w:rsidTr="00882CA3">
        <w:trPr>
          <w:trHeight w:val="437"/>
        </w:trPr>
        <w:tc>
          <w:tcPr>
            <w:tcW w:w="28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394A3DE" w14:textId="77777777" w:rsidR="00882CA3" w:rsidRPr="00882CA3" w:rsidRDefault="00882CA3" w:rsidP="00882CA3">
            <w:pPr>
              <w:spacing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proofErr w:type="spellStart"/>
            <w:r w:rsidRPr="00882CA3">
              <w:rPr>
                <w:rFonts w:ascii="Calibri" w:eastAsia="Times New Roman" w:hAnsi="Calibri" w:cs="Calibri"/>
                <w:i/>
                <w:iCs/>
                <w:color w:val="000000" w:themeColor="dark1"/>
                <w:kern w:val="24"/>
                <w:szCs w:val="24"/>
              </w:rPr>
              <w:t>Thalassoma</w:t>
            </w:r>
            <w:proofErr w:type="spellEnd"/>
            <w:r w:rsidRPr="00882CA3">
              <w:rPr>
                <w:rFonts w:ascii="Calibri" w:eastAsia="Times New Roman" w:hAnsi="Calibri" w:cs="Calibri"/>
                <w:i/>
                <w:iCs/>
                <w:color w:val="000000" w:themeColor="dark1"/>
                <w:kern w:val="24"/>
                <w:szCs w:val="24"/>
              </w:rPr>
              <w:t xml:space="preserve"> </w:t>
            </w:r>
            <w:proofErr w:type="spellStart"/>
            <w:r w:rsidRPr="00882CA3">
              <w:rPr>
                <w:rFonts w:ascii="Calibri" w:eastAsia="Times New Roman" w:hAnsi="Calibri" w:cs="Calibri"/>
                <w:i/>
                <w:iCs/>
                <w:color w:val="000000" w:themeColor="dark1"/>
                <w:kern w:val="24"/>
                <w:szCs w:val="24"/>
              </w:rPr>
              <w:t>bifasciatum</w:t>
            </w:r>
            <w:proofErr w:type="spellEnd"/>
          </w:p>
        </w:tc>
        <w:tc>
          <w:tcPr>
            <w:tcW w:w="2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85F3CB0" w14:textId="77777777" w:rsidR="00882CA3" w:rsidRPr="00882CA3" w:rsidRDefault="00882CA3" w:rsidP="00882CA3">
            <w:pPr>
              <w:spacing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proofErr w:type="spellStart"/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Blueheaded</w:t>
            </w:r>
            <w:proofErr w:type="spellEnd"/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 xml:space="preserve"> Wrasse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  <w:hideMark/>
          </w:tcPr>
          <w:p w14:paraId="08A7F8E4" w14:textId="369810DE" w:rsidR="00882CA3" w:rsidRPr="00882CA3" w:rsidRDefault="00882CA3" w:rsidP="004D4CAC">
            <w:pPr>
              <w:spacing w:line="240" w:lineRule="auto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1</w:t>
            </w:r>
            <w:r w:rsidR="004D4CAC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7.5</w:t>
            </w:r>
            <w:r w:rsidR="00DF16A6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 xml:space="preserve"> ± </w:t>
            </w:r>
            <w:r w:rsidR="004D4CAC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11.6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  <w:hideMark/>
          </w:tcPr>
          <w:p w14:paraId="2F040B36" w14:textId="15830A7A" w:rsidR="00882CA3" w:rsidRPr="00882CA3" w:rsidRDefault="00882CA3" w:rsidP="00882CA3">
            <w:pPr>
              <w:spacing w:line="240" w:lineRule="auto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4.6</w:t>
            </w:r>
            <w:r w:rsidR="004D4CAC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 xml:space="preserve"> ± 7.6</w:t>
            </w:r>
          </w:p>
        </w:tc>
        <w:tc>
          <w:tcPr>
            <w:tcW w:w="15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  <w:hideMark/>
          </w:tcPr>
          <w:p w14:paraId="492EDBED" w14:textId="27E5D3C8" w:rsidR="00882CA3" w:rsidRPr="00882CA3" w:rsidRDefault="00882CA3" w:rsidP="00882CA3">
            <w:pPr>
              <w:spacing w:line="240" w:lineRule="auto"/>
              <w:jc w:val="center"/>
              <w:textAlignment w:val="bottom"/>
              <w:rPr>
                <w:rFonts w:ascii="Arial" w:eastAsia="Times New Roman" w:hAnsi="Arial" w:cs="Arial"/>
                <w:sz w:val="36"/>
                <w:szCs w:val="36"/>
              </w:rPr>
            </w:pPr>
            <w:r w:rsidRPr="00882CA3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>3.1</w:t>
            </w:r>
            <w:r w:rsidR="004D4CAC">
              <w:rPr>
                <w:rFonts w:ascii="Calibri" w:eastAsia="Times New Roman" w:hAnsi="Calibri" w:cs="Calibri"/>
                <w:color w:val="000000"/>
                <w:kern w:val="24"/>
                <w:szCs w:val="24"/>
              </w:rPr>
              <w:t xml:space="preserve"> ± 4.1</w:t>
            </w:r>
          </w:p>
        </w:tc>
      </w:tr>
    </w:tbl>
    <w:p w14:paraId="5A9FAC1C" w14:textId="77777777" w:rsidR="002C587F" w:rsidRDefault="00142B7A" w:rsidP="00882CA3">
      <w:pPr>
        <w:spacing w:line="240" w:lineRule="auto"/>
      </w:pPr>
    </w:p>
    <w:sectPr w:rsidR="002C58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9B1E44" w14:textId="77777777" w:rsidR="00142B7A" w:rsidRDefault="00142B7A" w:rsidP="00882CA3">
      <w:pPr>
        <w:spacing w:line="240" w:lineRule="auto"/>
      </w:pPr>
      <w:r>
        <w:separator/>
      </w:r>
    </w:p>
  </w:endnote>
  <w:endnote w:type="continuationSeparator" w:id="0">
    <w:p w14:paraId="47A4A262" w14:textId="77777777" w:rsidR="00142B7A" w:rsidRDefault="00142B7A" w:rsidP="00882CA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075CDA" w14:textId="77777777" w:rsidR="00142B7A" w:rsidRDefault="00142B7A" w:rsidP="00882CA3">
      <w:pPr>
        <w:spacing w:line="240" w:lineRule="auto"/>
      </w:pPr>
      <w:r>
        <w:separator/>
      </w:r>
    </w:p>
  </w:footnote>
  <w:footnote w:type="continuationSeparator" w:id="0">
    <w:p w14:paraId="49852BEE" w14:textId="77777777" w:rsidR="00142B7A" w:rsidRDefault="00142B7A" w:rsidP="00882CA3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ysTA0NjM3tDA1tDBR0lEKTi0uzszPAykwqgUAV/H1HywAAAA="/>
  </w:docVars>
  <w:rsids>
    <w:rsidRoot w:val="00882CA3"/>
    <w:rsid w:val="000665EA"/>
    <w:rsid w:val="000F19C3"/>
    <w:rsid w:val="000F1BCF"/>
    <w:rsid w:val="00135031"/>
    <w:rsid w:val="00142B7A"/>
    <w:rsid w:val="001B7B28"/>
    <w:rsid w:val="004D4CAC"/>
    <w:rsid w:val="00582323"/>
    <w:rsid w:val="00607F48"/>
    <w:rsid w:val="006A1ADE"/>
    <w:rsid w:val="00702BD4"/>
    <w:rsid w:val="00747E13"/>
    <w:rsid w:val="007C5D34"/>
    <w:rsid w:val="0082124A"/>
    <w:rsid w:val="00826E8D"/>
    <w:rsid w:val="0084068A"/>
    <w:rsid w:val="008457AA"/>
    <w:rsid w:val="00882CA3"/>
    <w:rsid w:val="008A29C7"/>
    <w:rsid w:val="0097260E"/>
    <w:rsid w:val="00993633"/>
    <w:rsid w:val="009D2325"/>
    <w:rsid w:val="00CB18E1"/>
    <w:rsid w:val="00D8450C"/>
    <w:rsid w:val="00DA6457"/>
    <w:rsid w:val="00DE7F45"/>
    <w:rsid w:val="00DF16A6"/>
    <w:rsid w:val="00E839F4"/>
    <w:rsid w:val="00F42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F7D11D"/>
  <w15:docId w15:val="{A6517F64-18DB-4E78-8EF5-20910D7D07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82CA3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styleId="Header">
    <w:name w:val="header"/>
    <w:basedOn w:val="Normal"/>
    <w:link w:val="HeaderChar"/>
    <w:uiPriority w:val="99"/>
    <w:unhideWhenUsed/>
    <w:rsid w:val="00882CA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2CA3"/>
  </w:style>
  <w:style w:type="paragraph" w:styleId="Footer">
    <w:name w:val="footer"/>
    <w:basedOn w:val="Normal"/>
    <w:link w:val="FooterChar"/>
    <w:uiPriority w:val="99"/>
    <w:unhideWhenUsed/>
    <w:rsid w:val="00882CA3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2CA3"/>
  </w:style>
  <w:style w:type="paragraph" w:styleId="ListParagraph">
    <w:name w:val="List Paragraph"/>
    <w:basedOn w:val="Normal"/>
    <w:uiPriority w:val="34"/>
    <w:qFormat/>
    <w:rsid w:val="00CB18E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008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1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1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1</Words>
  <Characters>160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mmon Koval</dc:creator>
  <cp:lastModifiedBy>Koval, Gammon Neenan</cp:lastModifiedBy>
  <cp:revision>2</cp:revision>
  <dcterms:created xsi:type="dcterms:W3CDTF">2020-08-21T16:54:00Z</dcterms:created>
  <dcterms:modified xsi:type="dcterms:W3CDTF">2020-08-21T16:54:00Z</dcterms:modified>
</cp:coreProperties>
</file>